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1A7732" w14:textId="77777777" w:rsidR="00DA791F" w:rsidRDefault="00DA791F" w:rsidP="005B13CD">
      <w:pPr>
        <w:pStyle w:val="vodnnadpis"/>
        <w:spacing w:after="0"/>
        <w:jc w:val="center"/>
      </w:pPr>
    </w:p>
    <w:p w14:paraId="744D353D" w14:textId="64E08350" w:rsidR="00876A4D" w:rsidRDefault="004269E2" w:rsidP="001D2E84">
      <w:pPr>
        <w:pStyle w:val="vodnnadpis"/>
        <w:jc w:val="center"/>
      </w:pPr>
      <w:r>
        <w:t>Formulář nabídky</w:t>
      </w:r>
    </w:p>
    <w:tbl>
      <w:tblPr>
        <w:tblStyle w:val="Mkatabulky1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4432"/>
        <w:gridCol w:w="5032"/>
      </w:tblGrid>
      <w:tr w:rsidR="00C81AA1" w:rsidRPr="00CA360E" w14:paraId="76494292" w14:textId="77777777" w:rsidTr="00845670">
        <w:tc>
          <w:tcPr>
            <w:tcW w:w="9464" w:type="dxa"/>
            <w:gridSpan w:val="2"/>
            <w:shd w:val="clear" w:color="auto" w:fill="auto"/>
          </w:tcPr>
          <w:p w14:paraId="266A1597" w14:textId="77777777" w:rsidR="00D917AB" w:rsidRDefault="00D917AB" w:rsidP="00D917AB">
            <w:pPr>
              <w:pStyle w:val="Nadpistabulky"/>
              <w:spacing w:before="0" w:after="0"/>
              <w:rPr>
                <w:rFonts w:eastAsia="Times New Roman"/>
                <w:sz w:val="28"/>
                <w:szCs w:val="28"/>
                <w:lang w:val="cs-CZ"/>
              </w:rPr>
            </w:pPr>
          </w:p>
          <w:p w14:paraId="5BB109DC" w14:textId="77777777" w:rsidR="00C81AA1" w:rsidRDefault="00C81AA1" w:rsidP="00D917AB">
            <w:pPr>
              <w:pStyle w:val="Nadpistabulky"/>
              <w:spacing w:before="0" w:after="0"/>
              <w:rPr>
                <w:rFonts w:eastAsia="Times New Roman"/>
                <w:sz w:val="28"/>
                <w:szCs w:val="28"/>
                <w:lang w:val="cs-CZ"/>
              </w:rPr>
            </w:pPr>
            <w:r w:rsidRPr="00D917AB">
              <w:rPr>
                <w:rFonts w:eastAsia="Times New Roman"/>
                <w:sz w:val="28"/>
                <w:szCs w:val="28"/>
                <w:lang w:val="cs-CZ"/>
              </w:rPr>
              <w:t>Identifikace veřejné zakázky</w:t>
            </w:r>
          </w:p>
          <w:p w14:paraId="4436683A" w14:textId="50BE0F9F" w:rsidR="00D917AB" w:rsidRPr="00CA360E" w:rsidRDefault="00D917AB" w:rsidP="00D917AB">
            <w:pPr>
              <w:pStyle w:val="Nadpistabulky"/>
              <w:spacing w:before="0" w:after="0"/>
              <w:rPr>
                <w:b w:val="0"/>
                <w:sz w:val="28"/>
                <w:szCs w:val="32"/>
              </w:rPr>
            </w:pPr>
          </w:p>
        </w:tc>
      </w:tr>
      <w:tr w:rsidR="00C81AA1" w:rsidRPr="00CA360E" w14:paraId="61709605" w14:textId="77777777" w:rsidTr="00845670">
        <w:trPr>
          <w:trHeight w:val="400"/>
        </w:trPr>
        <w:tc>
          <w:tcPr>
            <w:tcW w:w="4432" w:type="dxa"/>
            <w:shd w:val="clear" w:color="auto" w:fill="auto"/>
          </w:tcPr>
          <w:p w14:paraId="738BE282" w14:textId="77777777" w:rsidR="00C81AA1" w:rsidRPr="005A0904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A0904">
              <w:rPr>
                <w:rFonts w:ascii="Arial" w:hAnsi="Arial" w:cs="Arial"/>
                <w:b/>
                <w:sz w:val="20"/>
                <w:szCs w:val="20"/>
              </w:rPr>
              <w:t>Název:</w:t>
            </w:r>
          </w:p>
        </w:tc>
        <w:tc>
          <w:tcPr>
            <w:tcW w:w="5032" w:type="dxa"/>
            <w:shd w:val="clear" w:color="auto" w:fill="auto"/>
          </w:tcPr>
          <w:p w14:paraId="587D7EA6" w14:textId="54426994" w:rsidR="00C81AA1" w:rsidRPr="005A0904" w:rsidRDefault="004D419C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87959468"/>
                <w:placeholder>
                  <w:docPart w:val="F44AFFC5AD534B468B52FF0E5473A4AD"/>
                </w:placeholder>
              </w:sdtPr>
              <w:sdtEndPr/>
              <w:sdtContent>
                <w:r w:rsidR="00EB1002" w:rsidRPr="005A0904">
                  <w:rPr>
                    <w:rFonts w:ascii="Arial" w:hAnsi="Arial" w:cs="Arial"/>
                    <w:b/>
                    <w:sz w:val="20"/>
                    <w:szCs w:val="20"/>
                  </w:rPr>
                  <w:t>Průtočný reaktor s příslušenstvím</w:t>
                </w:r>
              </w:sdtContent>
            </w:sdt>
            <w:r w:rsidR="00C81AA1" w:rsidRPr="005A090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C81AA1" w:rsidRPr="00CA360E" w14:paraId="3F071F88" w14:textId="77777777" w:rsidTr="00845670">
        <w:trPr>
          <w:trHeight w:val="420"/>
        </w:trPr>
        <w:tc>
          <w:tcPr>
            <w:tcW w:w="4432" w:type="dxa"/>
            <w:shd w:val="clear" w:color="auto" w:fill="auto"/>
          </w:tcPr>
          <w:p w14:paraId="3738375A" w14:textId="77777777" w:rsidR="00C81AA1" w:rsidRPr="005A0904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0904">
              <w:rPr>
                <w:rFonts w:ascii="Arial" w:hAnsi="Arial" w:cs="Arial"/>
                <w:sz w:val="20"/>
                <w:szCs w:val="20"/>
              </w:rPr>
              <w:t>Druh veřejné zakázky:</w:t>
            </w:r>
          </w:p>
        </w:tc>
        <w:tc>
          <w:tcPr>
            <w:tcW w:w="5032" w:type="dxa"/>
            <w:shd w:val="clear" w:color="auto" w:fill="auto"/>
          </w:tcPr>
          <w:p w14:paraId="02B04301" w14:textId="77777777" w:rsidR="00C81AA1" w:rsidRPr="005A0904" w:rsidRDefault="004D419C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4494785"/>
                <w:placeholder>
                  <w:docPart w:val="4DCD10E604E945D2B2A0AEEA73B28505"/>
                </w:placeholder>
                <w:comboBox>
                  <w:listItem w:value="Zvolte položku."/>
                  <w:listItem w:displayText="Dodávky" w:value="Dodávky"/>
                  <w:listItem w:displayText="Služby" w:value="Služby"/>
                  <w:listItem w:displayText="Stavební práce" w:value="Stavební práce"/>
                </w:comboBox>
              </w:sdtPr>
              <w:sdtEndPr/>
              <w:sdtContent>
                <w:r w:rsidR="00C81AA1" w:rsidRPr="005A0904">
                  <w:rPr>
                    <w:rFonts w:ascii="Arial" w:hAnsi="Arial" w:cs="Arial"/>
                    <w:sz w:val="20"/>
                    <w:szCs w:val="20"/>
                  </w:rPr>
                  <w:t>Dodávky</w:t>
                </w:r>
              </w:sdtContent>
            </w:sdt>
            <w:r w:rsidR="00C81AA1" w:rsidRPr="005A09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81AA1" w:rsidRPr="00CA360E" w14:paraId="0E444143" w14:textId="77777777" w:rsidTr="00845670">
        <w:trPr>
          <w:trHeight w:val="425"/>
        </w:trPr>
        <w:tc>
          <w:tcPr>
            <w:tcW w:w="4432" w:type="dxa"/>
            <w:shd w:val="clear" w:color="auto" w:fill="auto"/>
          </w:tcPr>
          <w:p w14:paraId="0F5177A8" w14:textId="77777777" w:rsidR="00C81AA1" w:rsidRPr="005A0904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0904">
              <w:rPr>
                <w:rFonts w:ascii="Arial" w:hAnsi="Arial" w:cs="Arial"/>
                <w:sz w:val="20"/>
                <w:szCs w:val="20"/>
              </w:rPr>
              <w:t>Druh zadávacího řízení:</w:t>
            </w:r>
          </w:p>
        </w:tc>
        <w:tc>
          <w:tcPr>
            <w:tcW w:w="5032" w:type="dxa"/>
            <w:shd w:val="clear" w:color="auto" w:fill="auto"/>
          </w:tcPr>
          <w:p w14:paraId="43682AF1" w14:textId="1ECB5A87" w:rsidR="00C81AA1" w:rsidRPr="005A0904" w:rsidRDefault="004D419C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825864881"/>
                <w:placeholder>
                  <w:docPart w:val="CD9325B830D34F998056001865271B73"/>
                </w:placeholder>
                <w:comboBox>
                  <w:listItem w:value="Zvolte položku."/>
                  <w:listItem w:displayText="Zjednodušené podlimitní řízení" w:value="Zjednodušené podlimitní řízení"/>
                  <w:listItem w:displayText="Otevřené řízení" w:value="Otevřené řízení"/>
                </w:comboBox>
              </w:sdtPr>
              <w:sdtEndPr/>
              <w:sdtContent>
                <w:r w:rsidR="00C74EAE" w:rsidRPr="005A0904">
                  <w:rPr>
                    <w:rFonts w:ascii="Arial" w:hAnsi="Arial" w:cs="Arial"/>
                    <w:sz w:val="20"/>
                    <w:szCs w:val="20"/>
                  </w:rPr>
                  <w:t>Zjednodušené podlimitní řízení</w:t>
                </w:r>
              </w:sdtContent>
            </w:sdt>
          </w:p>
        </w:tc>
      </w:tr>
      <w:tr w:rsidR="00C81AA1" w:rsidRPr="00CA360E" w14:paraId="42115FFE" w14:textId="77777777" w:rsidTr="00845670">
        <w:trPr>
          <w:trHeight w:val="510"/>
        </w:trPr>
        <w:tc>
          <w:tcPr>
            <w:tcW w:w="4432" w:type="dxa"/>
            <w:shd w:val="clear" w:color="auto" w:fill="auto"/>
          </w:tcPr>
          <w:p w14:paraId="6B88556B" w14:textId="77777777" w:rsidR="00C81AA1" w:rsidRPr="005A0904" w:rsidRDefault="00C81AA1" w:rsidP="00845670">
            <w:pPr>
              <w:widowControl w:val="0"/>
              <w:tabs>
                <w:tab w:val="left" w:pos="5580"/>
              </w:tabs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0904">
              <w:rPr>
                <w:rFonts w:ascii="Arial" w:hAnsi="Arial" w:cs="Arial"/>
                <w:sz w:val="20"/>
                <w:szCs w:val="20"/>
              </w:rPr>
              <w:t>Adresa veřejné zakázky:</w:t>
            </w:r>
          </w:p>
        </w:tc>
        <w:tc>
          <w:tcPr>
            <w:tcW w:w="5032" w:type="dxa"/>
            <w:shd w:val="clear" w:color="auto" w:fill="auto"/>
          </w:tcPr>
          <w:p w14:paraId="6841DEE8" w14:textId="7D84FE8D" w:rsidR="00C81AA1" w:rsidRPr="005A0904" w:rsidRDefault="008E6AA2" w:rsidP="00845670">
            <w:pPr>
              <w:widowControl w:val="0"/>
              <w:tabs>
                <w:tab w:val="left" w:pos="5580"/>
              </w:tabs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Pr="00CD4169">
                <w:rPr>
                  <w:rStyle w:val="Hypertextovodkaz"/>
                  <w:rFonts w:ascii="Arial" w:hAnsi="Arial" w:cs="Arial"/>
                  <w:sz w:val="20"/>
                  <w:szCs w:val="20"/>
                </w:rPr>
                <w:t>https://zakazky.muni.cz/vz00007622</w:t>
              </w:r>
            </w:hyperlink>
          </w:p>
        </w:tc>
      </w:tr>
      <w:tr w:rsidR="004269E2" w:rsidRPr="00644199" w14:paraId="02F058C6" w14:textId="77777777" w:rsidTr="00055711">
        <w:trPr>
          <w:trHeight w:val="510"/>
        </w:trPr>
        <w:tc>
          <w:tcPr>
            <w:tcW w:w="9464" w:type="dxa"/>
            <w:gridSpan w:val="2"/>
            <w:shd w:val="clear" w:color="auto" w:fill="auto"/>
          </w:tcPr>
          <w:p w14:paraId="61E0A759" w14:textId="77777777" w:rsidR="00C81AA1" w:rsidRPr="00D917AB" w:rsidRDefault="00C81AA1" w:rsidP="00D917AB">
            <w:pPr>
              <w:pStyle w:val="Nadpistabulky"/>
              <w:spacing w:before="0" w:after="0"/>
              <w:rPr>
                <w:rFonts w:eastAsia="Times New Roman"/>
                <w:sz w:val="28"/>
                <w:szCs w:val="28"/>
                <w:lang w:val="cs-CZ"/>
              </w:rPr>
            </w:pPr>
          </w:p>
          <w:p w14:paraId="491D2FB1" w14:textId="77777777" w:rsidR="00D917AB" w:rsidRDefault="00D917AB" w:rsidP="00D917AB">
            <w:pPr>
              <w:pStyle w:val="Nadpistabulky"/>
              <w:spacing w:before="0" w:after="0"/>
              <w:rPr>
                <w:rFonts w:eastAsia="Times New Roman"/>
                <w:sz w:val="28"/>
                <w:szCs w:val="28"/>
                <w:lang w:val="cs-CZ"/>
              </w:rPr>
            </w:pPr>
          </w:p>
          <w:p w14:paraId="5767C4CA" w14:textId="77777777" w:rsidR="004269E2" w:rsidRDefault="004269E2" w:rsidP="00D917AB">
            <w:pPr>
              <w:pStyle w:val="Nadpistabulky"/>
              <w:spacing w:before="0" w:after="0"/>
              <w:rPr>
                <w:rFonts w:eastAsia="Times New Roman"/>
                <w:sz w:val="28"/>
                <w:szCs w:val="28"/>
                <w:lang w:val="cs-CZ"/>
              </w:rPr>
            </w:pPr>
            <w:r w:rsidRPr="00D917AB">
              <w:rPr>
                <w:rFonts w:eastAsia="Times New Roman"/>
                <w:sz w:val="28"/>
                <w:szCs w:val="28"/>
                <w:lang w:val="cs-CZ"/>
              </w:rPr>
              <w:t xml:space="preserve">Identifikační údaje </w:t>
            </w:r>
            <w:r w:rsidR="00AE11B4" w:rsidRPr="00D917AB">
              <w:rPr>
                <w:rFonts w:eastAsia="Times New Roman"/>
                <w:sz w:val="28"/>
                <w:szCs w:val="28"/>
                <w:lang w:val="cs-CZ"/>
              </w:rPr>
              <w:t>účastníka</w:t>
            </w:r>
          </w:p>
          <w:p w14:paraId="65F4FF3B" w14:textId="4DD3958D" w:rsidR="00D917AB" w:rsidRPr="00D917AB" w:rsidRDefault="00D917AB" w:rsidP="00D917AB">
            <w:pPr>
              <w:pStyle w:val="Nadpistabulky"/>
              <w:spacing w:before="0" w:after="0"/>
              <w:rPr>
                <w:rFonts w:eastAsia="Times New Roman"/>
                <w:sz w:val="28"/>
                <w:szCs w:val="28"/>
                <w:lang w:val="cs-CZ"/>
              </w:rPr>
            </w:pPr>
          </w:p>
        </w:tc>
      </w:tr>
      <w:tr w:rsidR="004269E2" w:rsidRPr="00D917AB" w14:paraId="2A4A7423" w14:textId="77777777" w:rsidTr="00055711">
        <w:trPr>
          <w:trHeight w:val="403"/>
        </w:trPr>
        <w:tc>
          <w:tcPr>
            <w:tcW w:w="4432" w:type="dxa"/>
            <w:shd w:val="clear" w:color="auto" w:fill="auto"/>
          </w:tcPr>
          <w:p w14:paraId="598A4B57" w14:textId="77777777" w:rsidR="004269E2" w:rsidRPr="00D917AB" w:rsidRDefault="004269E2" w:rsidP="00157035">
            <w:pPr>
              <w:spacing w:before="60" w:after="6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917AB">
              <w:rPr>
                <w:rFonts w:ascii="Arial" w:hAnsi="Arial" w:cs="Arial"/>
                <w:b/>
                <w:sz w:val="20"/>
                <w:szCs w:val="20"/>
              </w:rPr>
              <w:t>Název</w:t>
            </w:r>
            <w:r w:rsidR="00DC0F29" w:rsidRPr="00D917AB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157035" w:rsidRPr="00D917AB">
              <w:rPr>
                <w:rFonts w:ascii="Arial" w:hAnsi="Arial" w:cs="Arial"/>
                <w:b/>
                <w:sz w:val="20"/>
                <w:szCs w:val="20"/>
              </w:rPr>
              <w:t>O</w:t>
            </w:r>
            <w:r w:rsidR="00DC0F29" w:rsidRPr="00D917AB">
              <w:rPr>
                <w:rFonts w:ascii="Arial" w:hAnsi="Arial" w:cs="Arial"/>
                <w:b/>
                <w:sz w:val="20"/>
                <w:szCs w:val="20"/>
              </w:rPr>
              <w:t xml:space="preserve">bchodní </w:t>
            </w:r>
            <w:r w:rsidR="00157035" w:rsidRPr="00D917AB">
              <w:rPr>
                <w:rFonts w:ascii="Arial" w:hAnsi="Arial" w:cs="Arial"/>
                <w:b/>
                <w:sz w:val="20"/>
                <w:szCs w:val="20"/>
              </w:rPr>
              <w:t>firma/J</w:t>
            </w:r>
            <w:r w:rsidR="00DC0F29" w:rsidRPr="00D917AB">
              <w:rPr>
                <w:rFonts w:ascii="Arial" w:hAnsi="Arial" w:cs="Arial"/>
                <w:b/>
                <w:sz w:val="20"/>
                <w:szCs w:val="20"/>
              </w:rPr>
              <w:t>méno</w:t>
            </w:r>
            <w:r w:rsidR="007B15E2" w:rsidRPr="00D917A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D917AB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1691021670"/>
            <w:placeholder>
              <w:docPart w:val="BBC153988F80459E9D5D3C1963B10557"/>
            </w:placeholder>
            <w:showingPlcHdr/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29793747" w14:textId="77777777" w:rsidR="004269E2" w:rsidRPr="00D917AB" w:rsidRDefault="00DD1133" w:rsidP="00DD1133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D917AB">
                  <w:rPr>
                    <w:rStyle w:val="Zstupntext"/>
                    <w:rFonts w:ascii="Arial" w:hAnsi="Arial" w:cs="Arial"/>
                    <w:sz w:val="20"/>
                    <w:szCs w:val="20"/>
                    <w:shd w:val="clear" w:color="auto" w:fill="FFFF00"/>
                  </w:rPr>
                  <w:t>Vepište název.</w:t>
                </w:r>
              </w:p>
            </w:tc>
          </w:sdtContent>
        </w:sdt>
      </w:tr>
      <w:tr w:rsidR="004269E2" w:rsidRPr="00D917AB" w14:paraId="17835A9A" w14:textId="77777777" w:rsidTr="00055711">
        <w:trPr>
          <w:trHeight w:val="423"/>
        </w:trPr>
        <w:tc>
          <w:tcPr>
            <w:tcW w:w="4432" w:type="dxa"/>
            <w:shd w:val="clear" w:color="auto" w:fill="auto"/>
          </w:tcPr>
          <w:p w14:paraId="05563849" w14:textId="77777777" w:rsidR="004269E2" w:rsidRPr="00D917AB" w:rsidRDefault="004269E2" w:rsidP="00055711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 xml:space="preserve">Sídlo: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98646039"/>
            <w:placeholder>
              <w:docPart w:val="BBCC87BE278E4C1682B8FA4FD0F9A801"/>
            </w:placeholder>
            <w:showingPlcHdr/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57BA0CA1" w14:textId="77777777" w:rsidR="004269E2" w:rsidRPr="00D917AB" w:rsidRDefault="00DD1133" w:rsidP="00DD1133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Style w:val="Zstupntext"/>
                    <w:rFonts w:ascii="Arial" w:hAnsi="Arial" w:cs="Arial"/>
                    <w:sz w:val="20"/>
                    <w:szCs w:val="20"/>
                    <w:shd w:val="clear" w:color="auto" w:fill="FFFF00"/>
                  </w:rPr>
                  <w:t>Vepište sídlo</w:t>
                </w:r>
              </w:p>
            </w:tc>
          </w:sdtContent>
        </w:sdt>
      </w:tr>
      <w:tr w:rsidR="004269E2" w:rsidRPr="00D917AB" w14:paraId="3A6966CD" w14:textId="77777777" w:rsidTr="00055711">
        <w:trPr>
          <w:trHeight w:val="287"/>
        </w:trPr>
        <w:tc>
          <w:tcPr>
            <w:tcW w:w="4432" w:type="dxa"/>
            <w:shd w:val="clear" w:color="auto" w:fill="auto"/>
          </w:tcPr>
          <w:p w14:paraId="25377ED1" w14:textId="0F111905" w:rsidR="004269E2" w:rsidRPr="00D917AB" w:rsidRDefault="004269E2" w:rsidP="00055711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>IČ</w:t>
            </w:r>
            <w:r w:rsidR="007B15E2" w:rsidRPr="00D917AB">
              <w:rPr>
                <w:rFonts w:ascii="Arial" w:hAnsi="Arial" w:cs="Arial"/>
                <w:sz w:val="20"/>
                <w:szCs w:val="20"/>
              </w:rPr>
              <w:t xml:space="preserve"> (je-li přiděleno)</w:t>
            </w:r>
            <w:r w:rsidRPr="00D917A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2009047333"/>
            <w:placeholder>
              <w:docPart w:val="6FCA0832A6964006BB22ECFC28349AC6"/>
            </w:placeholder>
            <w:showingPlcHdr/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5D08EC98" w14:textId="77777777" w:rsidR="004269E2" w:rsidRPr="00D917AB" w:rsidRDefault="00DD1133" w:rsidP="00DD1133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Style w:val="Zstupntext"/>
                    <w:rFonts w:ascii="Arial" w:hAnsi="Arial" w:cs="Arial"/>
                    <w:sz w:val="20"/>
                    <w:szCs w:val="20"/>
                    <w:shd w:val="clear" w:color="auto" w:fill="FFFF00"/>
                  </w:rPr>
                  <w:t>Vepište IČ</w:t>
                </w:r>
              </w:p>
            </w:tc>
          </w:sdtContent>
        </w:sdt>
      </w:tr>
      <w:tr w:rsidR="004269E2" w:rsidRPr="00D917AB" w14:paraId="5F0D7F53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7899894E" w14:textId="77777777" w:rsidR="004269E2" w:rsidRPr="00D917AB" w:rsidRDefault="004269E2" w:rsidP="00055711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 xml:space="preserve">Zastoupen: </w:t>
            </w:r>
          </w:p>
        </w:tc>
        <w:tc>
          <w:tcPr>
            <w:tcW w:w="5032" w:type="dxa"/>
            <w:shd w:val="clear" w:color="auto" w:fill="auto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775284482"/>
              <w:placeholder>
                <w:docPart w:val="2B29CE5CA521442EA4AD48A6FE0796F7"/>
              </w:placeholder>
              <w:showingPlcHdr/>
            </w:sdtPr>
            <w:sdtEndPr/>
            <w:sdtContent>
              <w:p w14:paraId="35357670" w14:textId="719E4FA6" w:rsidR="006406BB" w:rsidRPr="00D917AB" w:rsidRDefault="004269E2" w:rsidP="00055711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Style w:val="Zstupntext"/>
                    <w:rFonts w:ascii="Arial" w:hAnsi="Arial" w:cs="Arial"/>
                    <w:sz w:val="20"/>
                    <w:szCs w:val="20"/>
                    <w:shd w:val="clear" w:color="auto" w:fill="FFFF00"/>
                  </w:rPr>
                  <w:t>Jméno, funkce</w:t>
                </w:r>
              </w:p>
            </w:sdtContent>
          </w:sdt>
        </w:tc>
      </w:tr>
      <w:tr w:rsidR="00403FDF" w:rsidRPr="00D917AB" w14:paraId="33DD00BD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13968228" w14:textId="68B8768A" w:rsidR="00403FDF" w:rsidRPr="00D917AB" w:rsidRDefault="00403FDF" w:rsidP="00403F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 xml:space="preserve">Zápis v obchodním rejstříku: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355281916"/>
            <w:placeholder>
              <w:docPart w:val="E0E2A72F1C8E4578B0500E9F87B0DBFF"/>
            </w:placeholder>
            <w:showingPlcHdr/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100BE857" w14:textId="07A86EBE" w:rsidR="00403FDF" w:rsidRPr="00D917AB" w:rsidRDefault="00403FDF" w:rsidP="00403FDF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Fonts w:ascii="Arial" w:hAnsi="Arial" w:cs="Arial"/>
                    <w:color w:val="808080"/>
                    <w:sz w:val="20"/>
                    <w:szCs w:val="20"/>
                    <w:shd w:val="clear" w:color="auto" w:fill="FFFF00"/>
                    <w:lang w:eastAsia="en-US"/>
                  </w:rPr>
                  <w:t>Vepište</w:t>
                </w:r>
              </w:p>
            </w:tc>
          </w:sdtContent>
        </w:sdt>
      </w:tr>
      <w:tr w:rsidR="00403FDF" w:rsidRPr="00D917AB" w14:paraId="2E30C764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2A0E9F12" w14:textId="1203045F" w:rsidR="00403FDF" w:rsidRPr="00D917AB" w:rsidRDefault="00403FDF" w:rsidP="00403F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 xml:space="preserve">Bankovní spojení: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26388633"/>
            <w:placeholder>
              <w:docPart w:val="543A43AB93324AA6942DCD77A09CAF1D"/>
            </w:placeholder>
            <w:showingPlcHdr/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0DF9409F" w14:textId="18CB6AE2" w:rsidR="00403FDF" w:rsidRPr="00D917AB" w:rsidRDefault="00403FDF" w:rsidP="00403FDF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Fonts w:ascii="Arial" w:hAnsi="Arial" w:cs="Arial"/>
                    <w:color w:val="808080"/>
                    <w:sz w:val="20"/>
                    <w:szCs w:val="20"/>
                    <w:shd w:val="clear" w:color="auto" w:fill="FFFF00"/>
                    <w:lang w:eastAsia="en-US"/>
                  </w:rPr>
                  <w:t>Vepište</w:t>
                </w:r>
              </w:p>
            </w:tc>
          </w:sdtContent>
        </w:sdt>
      </w:tr>
      <w:tr w:rsidR="00403FDF" w:rsidRPr="00D917AB" w14:paraId="4E5B1C57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6FE330B5" w14:textId="22D36A2A" w:rsidR="00403FDF" w:rsidRPr="00D917AB" w:rsidRDefault="00403FDF" w:rsidP="00403F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 xml:space="preserve">IBAN: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292011634"/>
            <w:placeholder>
              <w:docPart w:val="E74D8E169BFA44B3BBE495651BDBF021"/>
            </w:placeholder>
            <w:showingPlcHdr/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79D07D12" w14:textId="239C9916" w:rsidR="00403FDF" w:rsidRPr="00D917AB" w:rsidRDefault="00403FDF" w:rsidP="00403FDF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Fonts w:ascii="Arial" w:hAnsi="Arial" w:cs="Arial"/>
                    <w:color w:val="808080"/>
                    <w:sz w:val="20"/>
                    <w:szCs w:val="20"/>
                    <w:shd w:val="clear" w:color="auto" w:fill="FFFF00"/>
                    <w:lang w:eastAsia="en-US"/>
                  </w:rPr>
                  <w:t>Vepište</w:t>
                </w:r>
              </w:p>
            </w:tc>
          </w:sdtContent>
        </w:sdt>
      </w:tr>
      <w:tr w:rsidR="00A73277" w:rsidRPr="00D917AB" w14:paraId="1BFA322A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68131C2E" w14:textId="41F70934" w:rsidR="00A73277" w:rsidRPr="00D917AB" w:rsidRDefault="00A73277" w:rsidP="00055711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>Kontaktní osoba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77169532"/>
            <w:placeholder>
              <w:docPart w:val="DefaultPlaceholder_-1854013440"/>
            </w:placeholder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402D1137" w14:textId="0CB65D20" w:rsidR="00A73277" w:rsidRPr="00D917AB" w:rsidRDefault="00A73277" w:rsidP="00A73277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highlight w:val="yellow"/>
                  </w:rPr>
                  <w:t>Jméno, příjmení</w:t>
                </w:r>
              </w:p>
            </w:tc>
          </w:sdtContent>
        </w:sdt>
      </w:tr>
      <w:tr w:rsidR="00A73277" w:rsidRPr="00D917AB" w14:paraId="653E3AE5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65D2B700" w14:textId="6FFC41B7" w:rsidR="00A73277" w:rsidRPr="00D917AB" w:rsidRDefault="00A73277" w:rsidP="00055711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>Tel. číslo kontaktní osoby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69066906"/>
            <w:placeholder>
              <w:docPart w:val="DefaultPlaceholder_-1854013440"/>
            </w:placeholder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5FC35FC7" w14:textId="34B4599C" w:rsidR="00A73277" w:rsidRPr="00D917AB" w:rsidRDefault="00A73277" w:rsidP="00A73277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highlight w:val="yellow"/>
                  </w:rPr>
                  <w:t>číslo</w:t>
                </w:r>
              </w:p>
            </w:tc>
          </w:sdtContent>
        </w:sdt>
      </w:tr>
      <w:tr w:rsidR="00A73277" w:rsidRPr="00D917AB" w14:paraId="393DA62E" w14:textId="77777777" w:rsidTr="00055711">
        <w:trPr>
          <w:trHeight w:val="335"/>
        </w:trPr>
        <w:tc>
          <w:tcPr>
            <w:tcW w:w="4432" w:type="dxa"/>
            <w:shd w:val="clear" w:color="auto" w:fill="auto"/>
          </w:tcPr>
          <w:p w14:paraId="0D896BC8" w14:textId="69035A77" w:rsidR="00A73277" w:rsidRPr="00D917AB" w:rsidRDefault="00A73277" w:rsidP="00055711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>E-mail kontaktní osoby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651957535"/>
            <w:placeholder>
              <w:docPart w:val="DefaultPlaceholder_-1854013440"/>
            </w:placeholder>
          </w:sdtPr>
          <w:sdtEndPr/>
          <w:sdtContent>
            <w:tc>
              <w:tcPr>
                <w:tcW w:w="5032" w:type="dxa"/>
                <w:shd w:val="clear" w:color="auto" w:fill="auto"/>
              </w:tcPr>
              <w:p w14:paraId="6BF88CC7" w14:textId="5DE90961" w:rsidR="00A73277" w:rsidRPr="00D917AB" w:rsidRDefault="00A73277" w:rsidP="00A73277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 w:rsidRPr="00D917AB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highlight w:val="yellow"/>
                  </w:rPr>
                  <w:t>e-mail</w:t>
                </w:r>
              </w:p>
            </w:tc>
          </w:sdtContent>
        </w:sdt>
      </w:tr>
      <w:tr w:rsidR="006406BB" w:rsidRPr="00D917AB" w14:paraId="409F547E" w14:textId="77777777" w:rsidTr="006406BB">
        <w:trPr>
          <w:trHeight w:val="335"/>
        </w:trPr>
        <w:tc>
          <w:tcPr>
            <w:tcW w:w="4432" w:type="dxa"/>
            <w:shd w:val="clear" w:color="auto" w:fill="auto"/>
            <w:vAlign w:val="center"/>
          </w:tcPr>
          <w:p w14:paraId="32314C82" w14:textId="0D9489EF" w:rsidR="006406BB" w:rsidRPr="00D917AB" w:rsidRDefault="004D419C" w:rsidP="006406BB">
            <w:pPr>
              <w:ind w:left="426" w:hanging="247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8445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6BB" w:rsidRPr="00D917AB">
                  <w:rPr>
                    <w:rFonts w:ascii="Segoe UI Symbol" w:eastAsia="MS Gothic" w:hAnsi="Segoe UI Symbol" w:cs="Segoe UI Symbol"/>
                    <w:sz w:val="20"/>
                    <w:szCs w:val="20"/>
                    <w:shd w:val="clear" w:color="auto" w:fill="FFFF00"/>
                  </w:rPr>
                  <w:t>☐</w:t>
                </w:r>
              </w:sdtContent>
            </w:sdt>
            <w:r w:rsidR="006406BB" w:rsidRPr="00D917AB">
              <w:rPr>
                <w:rFonts w:ascii="Arial" w:hAnsi="Arial" w:cs="Arial"/>
                <w:sz w:val="20"/>
                <w:szCs w:val="20"/>
              </w:rPr>
              <w:t xml:space="preserve"> O veřejnou zakázku se uchází více dodavatelů společně ve smyslu § 82 ZZVZ; identifikační údaje všech zúčastněných dodavatelů:</w:t>
            </w:r>
          </w:p>
        </w:tc>
        <w:tc>
          <w:tcPr>
            <w:tcW w:w="5032" w:type="dxa"/>
            <w:shd w:val="clear" w:color="auto" w:fill="auto"/>
          </w:tcPr>
          <w:p w14:paraId="136A471B" w14:textId="77777777" w:rsidR="006406BB" w:rsidRPr="00D917AB" w:rsidRDefault="004D419C" w:rsidP="006406B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highlight w:val="yellow"/>
                </w:rPr>
                <w:id w:val="-1847398097"/>
                <w:placeholder>
                  <w:docPart w:val="984E6DA26AB64470B017B375F16AD6A4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="006406BB" w:rsidRPr="00D917AB">
                  <w:rPr>
                    <w:rStyle w:val="Zstupntext"/>
                    <w:rFonts w:ascii="Arial" w:eastAsia="Calibri" w:hAnsi="Arial" w:cs="Arial"/>
                    <w:sz w:val="20"/>
                    <w:szCs w:val="20"/>
                    <w:highlight w:val="yellow"/>
                  </w:rPr>
                  <w:t>Obchodní firma/název/jméno, sídlo, IČ</w:t>
                </w:r>
              </w:sdtContent>
            </w:sdt>
            <w:r w:rsidR="006406BB" w:rsidRPr="00D917AB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3EC78705" w14:textId="77777777" w:rsidR="006406BB" w:rsidRPr="00D917AB" w:rsidRDefault="004D419C" w:rsidP="006406B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7294862"/>
                <w:placeholder>
                  <w:docPart w:val="43BB4DEE7DAE4698B7CFB3C91BE682D1"/>
                </w:placeholder>
                <w:showingPlcHdr/>
              </w:sdtPr>
              <w:sdtEndPr/>
              <w:sdtContent>
                <w:r w:rsidR="006406BB" w:rsidRPr="00D917AB">
                  <w:rPr>
                    <w:rStyle w:val="Zstupntext"/>
                    <w:rFonts w:ascii="Arial" w:eastAsia="Calibri" w:hAnsi="Arial" w:cs="Arial"/>
                    <w:sz w:val="20"/>
                    <w:szCs w:val="20"/>
                    <w:highlight w:val="yellow"/>
                  </w:rPr>
                  <w:t>Obchodní firma/název/jméno, sídlo, IČ</w:t>
                </w:r>
              </w:sdtContent>
            </w:sdt>
            <w:r w:rsidR="006406BB" w:rsidRPr="00D917AB"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2850D8F1" w14:textId="59AC3704" w:rsidR="006406BB" w:rsidRPr="00D917AB" w:rsidRDefault="004D419C" w:rsidP="006406B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09952779"/>
                <w:placeholder>
                  <w:docPart w:val="C3BA9D1808AD4816B300B5BD8C0C20DF"/>
                </w:placeholder>
                <w:showingPlcHdr/>
              </w:sdtPr>
              <w:sdtEndPr/>
              <w:sdtContent>
                <w:r w:rsidR="006406BB" w:rsidRPr="00D917AB">
                  <w:rPr>
                    <w:rStyle w:val="Zstupntext"/>
                    <w:rFonts w:ascii="Arial" w:eastAsia="Calibri" w:hAnsi="Arial" w:cs="Arial"/>
                    <w:sz w:val="20"/>
                    <w:szCs w:val="20"/>
                    <w:highlight w:val="yellow"/>
                  </w:rPr>
                  <w:t>Obchodní firma/název/jméno, sídlo, IČ</w:t>
                </w:r>
              </w:sdtContent>
            </w:sdt>
            <w:r w:rsidR="006406BB" w:rsidRPr="00D917A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6406BB" w:rsidRPr="00D917AB" w14:paraId="1BE4E951" w14:textId="77777777" w:rsidTr="00475EAA">
        <w:trPr>
          <w:trHeight w:val="335"/>
        </w:trPr>
        <w:tc>
          <w:tcPr>
            <w:tcW w:w="9464" w:type="dxa"/>
            <w:gridSpan w:val="2"/>
            <w:shd w:val="clear" w:color="auto" w:fill="auto"/>
            <w:vAlign w:val="center"/>
          </w:tcPr>
          <w:p w14:paraId="740950DD" w14:textId="77777777" w:rsidR="006406BB" w:rsidRPr="00D917AB" w:rsidRDefault="006406BB" w:rsidP="006406BB">
            <w:pPr>
              <w:ind w:left="426"/>
              <w:rPr>
                <w:rFonts w:ascii="Arial" w:hAnsi="Arial" w:cs="Arial"/>
                <w:sz w:val="20"/>
                <w:szCs w:val="20"/>
              </w:rPr>
            </w:pPr>
            <w:r w:rsidRPr="00D917AB">
              <w:rPr>
                <w:rFonts w:ascii="Arial" w:hAnsi="Arial" w:cs="Arial"/>
                <w:sz w:val="20"/>
                <w:szCs w:val="20"/>
              </w:rPr>
              <w:t>Veškerá prohlášení učiněná ve formuláři nabídky činí účastník za všechny zúčastněné dodavatele.</w:t>
            </w:r>
          </w:p>
          <w:p w14:paraId="136B7144" w14:textId="77777777" w:rsidR="006406BB" w:rsidRPr="00D917AB" w:rsidRDefault="006406BB" w:rsidP="006406BB">
            <w:pPr>
              <w:ind w:left="426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20ABEC6B" w14:textId="54FD6A43" w:rsidR="00357362" w:rsidRPr="00D917AB" w:rsidRDefault="00357362" w:rsidP="00357362">
      <w:pPr>
        <w:spacing w:before="240"/>
        <w:rPr>
          <w:rFonts w:ascii="Arial" w:hAnsi="Arial" w:cs="Arial"/>
          <w:sz w:val="20"/>
          <w:szCs w:val="20"/>
        </w:rPr>
      </w:pPr>
      <w:r w:rsidRPr="00D917AB">
        <w:rPr>
          <w:rFonts w:ascii="Arial" w:hAnsi="Arial" w:cs="Arial"/>
          <w:sz w:val="20"/>
          <w:szCs w:val="20"/>
        </w:rPr>
        <w:t xml:space="preserve">Formulář nabídky je zpracován ve formátu dokumentu s omezenou možností úprav. </w:t>
      </w:r>
      <w:r w:rsidR="00C42179" w:rsidRPr="00D917AB">
        <w:rPr>
          <w:rFonts w:ascii="Arial" w:hAnsi="Arial" w:cs="Arial"/>
          <w:sz w:val="20"/>
          <w:szCs w:val="20"/>
        </w:rPr>
        <w:t>Pole</w:t>
      </w:r>
      <w:r w:rsidR="009E6EBE" w:rsidRPr="00D917AB">
        <w:rPr>
          <w:rFonts w:ascii="Arial" w:hAnsi="Arial" w:cs="Arial"/>
          <w:sz w:val="20"/>
          <w:szCs w:val="20"/>
        </w:rPr>
        <w:t>, u kterých</w:t>
      </w:r>
      <w:r w:rsidR="00C42179" w:rsidRPr="00D917AB">
        <w:rPr>
          <w:rFonts w:ascii="Arial" w:hAnsi="Arial" w:cs="Arial"/>
          <w:sz w:val="20"/>
          <w:szCs w:val="20"/>
        </w:rPr>
        <w:t xml:space="preserve"> </w:t>
      </w:r>
      <w:r w:rsidR="0009388D" w:rsidRPr="00D917AB">
        <w:rPr>
          <w:rFonts w:ascii="Arial" w:hAnsi="Arial" w:cs="Arial"/>
          <w:sz w:val="20"/>
          <w:szCs w:val="20"/>
        </w:rPr>
        <w:t>se předpokládá</w:t>
      </w:r>
      <w:r w:rsidR="00C42179" w:rsidRPr="00D917AB">
        <w:rPr>
          <w:rFonts w:ascii="Arial" w:hAnsi="Arial" w:cs="Arial"/>
          <w:sz w:val="20"/>
          <w:szCs w:val="20"/>
        </w:rPr>
        <w:t xml:space="preserve"> doplnění informací účastníkem,</w:t>
      </w:r>
      <w:r w:rsidRPr="00D917AB">
        <w:rPr>
          <w:rFonts w:ascii="Arial" w:hAnsi="Arial" w:cs="Arial"/>
          <w:sz w:val="20"/>
          <w:szCs w:val="20"/>
        </w:rPr>
        <w:t xml:space="preserve"> </w:t>
      </w:r>
      <w:r w:rsidR="00C42179" w:rsidRPr="00D917AB">
        <w:rPr>
          <w:rFonts w:ascii="Arial" w:hAnsi="Arial" w:cs="Arial"/>
          <w:sz w:val="20"/>
          <w:szCs w:val="20"/>
        </w:rPr>
        <w:t>jsou</w:t>
      </w:r>
      <w:r w:rsidRPr="00D917AB">
        <w:rPr>
          <w:rFonts w:ascii="Arial" w:hAnsi="Arial" w:cs="Arial"/>
          <w:sz w:val="20"/>
          <w:szCs w:val="20"/>
        </w:rPr>
        <w:t xml:space="preserve"> žlutě vyznačen</w:t>
      </w:r>
      <w:r w:rsidR="00C42179" w:rsidRPr="00D917AB">
        <w:rPr>
          <w:rFonts w:ascii="Arial" w:hAnsi="Arial" w:cs="Arial"/>
          <w:sz w:val="20"/>
          <w:szCs w:val="20"/>
        </w:rPr>
        <w:t>a a je do nich</w:t>
      </w:r>
      <w:r w:rsidR="0009388D" w:rsidRPr="00D917AB">
        <w:rPr>
          <w:rFonts w:ascii="Arial" w:hAnsi="Arial" w:cs="Arial"/>
          <w:sz w:val="20"/>
          <w:szCs w:val="20"/>
        </w:rPr>
        <w:t xml:space="preserve"> </w:t>
      </w:r>
      <w:r w:rsidRPr="00D917AB">
        <w:rPr>
          <w:rFonts w:ascii="Arial" w:hAnsi="Arial" w:cs="Arial"/>
          <w:sz w:val="20"/>
          <w:szCs w:val="20"/>
        </w:rPr>
        <w:t>možno vepisovat text.</w:t>
      </w:r>
    </w:p>
    <w:p w14:paraId="12B78C96" w14:textId="61B2FAC0" w:rsidR="00157035" w:rsidRPr="00D917AB" w:rsidRDefault="006A66F7" w:rsidP="006B3EDD">
      <w:pPr>
        <w:pStyle w:val="Nadpis1"/>
        <w:keepNext w:val="0"/>
        <w:widowControl w:val="0"/>
        <w:numPr>
          <w:ilvl w:val="0"/>
          <w:numId w:val="10"/>
        </w:numPr>
        <w:rPr>
          <w:rFonts w:ascii="Arial" w:hAnsi="Arial" w:cs="Arial"/>
        </w:rPr>
      </w:pPr>
      <w:r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 xml:space="preserve">ÚVODNÍ </w:t>
      </w:r>
      <w:r w:rsidR="00157035"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>prohlášení</w:t>
      </w:r>
      <w:r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 xml:space="preserve"> </w:t>
      </w:r>
      <w:r w:rsidR="00AE11B4"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>ÚČASTNÍKA</w:t>
      </w:r>
    </w:p>
    <w:p w14:paraId="269915CF" w14:textId="70158836" w:rsidR="006A66F7" w:rsidRPr="0012044D" w:rsidRDefault="00357362" w:rsidP="004B4351">
      <w:pPr>
        <w:ind w:left="426"/>
        <w:rPr>
          <w:rFonts w:ascii="Arial" w:hAnsi="Arial" w:cs="Arial"/>
          <w:sz w:val="20"/>
          <w:szCs w:val="20"/>
        </w:rPr>
      </w:pPr>
      <w:r w:rsidRPr="0012044D">
        <w:rPr>
          <w:rFonts w:ascii="Arial" w:hAnsi="Arial" w:cs="Arial"/>
          <w:sz w:val="20"/>
          <w:szCs w:val="20"/>
        </w:rPr>
        <w:t>Účastník, který se uchází o veřejnou zakázku, tímto předkládá formulář nabídky včetně příslušných příloh za účelem prokázání splnění jednotlivých požadavků zadavatele, kterými je podmiňována účast dodavatelů v zadávacím řízení.</w:t>
      </w:r>
    </w:p>
    <w:p w14:paraId="59E66C55" w14:textId="77777777" w:rsidR="00157035" w:rsidRPr="0012044D" w:rsidRDefault="00AE11B4" w:rsidP="004B4351">
      <w:pPr>
        <w:ind w:left="426"/>
        <w:rPr>
          <w:rFonts w:ascii="Arial" w:hAnsi="Arial" w:cs="Arial"/>
          <w:sz w:val="20"/>
          <w:szCs w:val="20"/>
        </w:rPr>
      </w:pPr>
      <w:r w:rsidRPr="0012044D">
        <w:rPr>
          <w:rFonts w:ascii="Arial" w:hAnsi="Arial" w:cs="Arial"/>
          <w:sz w:val="20"/>
          <w:szCs w:val="20"/>
        </w:rPr>
        <w:t>Účastník</w:t>
      </w:r>
      <w:r w:rsidR="006A66F7" w:rsidRPr="0012044D">
        <w:rPr>
          <w:rFonts w:ascii="Arial" w:hAnsi="Arial" w:cs="Arial"/>
          <w:sz w:val="20"/>
          <w:szCs w:val="20"/>
        </w:rPr>
        <w:t xml:space="preserve"> čestně prohlašuje, že  </w:t>
      </w:r>
      <w:r w:rsidR="004D2686" w:rsidRPr="0012044D">
        <w:rPr>
          <w:rFonts w:ascii="Arial" w:hAnsi="Arial" w:cs="Arial"/>
          <w:sz w:val="20"/>
          <w:szCs w:val="20"/>
        </w:rPr>
        <w:t xml:space="preserve"> </w:t>
      </w:r>
    </w:p>
    <w:p w14:paraId="2A3FCCBC" w14:textId="30FE9876" w:rsidR="00357362" w:rsidRPr="0012044D" w:rsidRDefault="00357362" w:rsidP="004B4351">
      <w:pPr>
        <w:numPr>
          <w:ilvl w:val="0"/>
          <w:numId w:val="11"/>
        </w:numPr>
        <w:tabs>
          <w:tab w:val="left" w:pos="340"/>
        </w:tabs>
        <w:spacing w:line="280" w:lineRule="atLeast"/>
        <w:ind w:left="851"/>
        <w:rPr>
          <w:rFonts w:ascii="Arial" w:eastAsia="Calibri" w:hAnsi="Arial" w:cs="Arial"/>
          <w:sz w:val="20"/>
          <w:szCs w:val="20"/>
        </w:rPr>
      </w:pPr>
      <w:r w:rsidRPr="0012044D">
        <w:rPr>
          <w:rFonts w:ascii="Arial" w:eastAsia="Calibri" w:hAnsi="Arial" w:cs="Arial"/>
          <w:sz w:val="20"/>
          <w:szCs w:val="20"/>
        </w:rPr>
        <w:t>se pečlivě seznámil se zadávacími podmínkami, porozuměl jim a mj. tak používá veškeré pojmy</w:t>
      </w:r>
      <w:r w:rsidR="006617F7" w:rsidRPr="0012044D">
        <w:rPr>
          <w:rFonts w:ascii="Arial" w:eastAsia="Calibri" w:hAnsi="Arial" w:cs="Arial"/>
          <w:sz w:val="20"/>
          <w:szCs w:val="20"/>
        </w:rPr>
        <w:t xml:space="preserve"> a zkratky</w:t>
      </w:r>
      <w:r w:rsidRPr="0012044D">
        <w:rPr>
          <w:rFonts w:ascii="Arial" w:eastAsia="Calibri" w:hAnsi="Arial" w:cs="Arial"/>
          <w:sz w:val="20"/>
          <w:szCs w:val="20"/>
        </w:rPr>
        <w:t xml:space="preserve"> v souladu se zadávací dokumentací,</w:t>
      </w:r>
    </w:p>
    <w:p w14:paraId="77D6D350" w14:textId="26F54409" w:rsidR="00F956C2" w:rsidRPr="0012044D" w:rsidRDefault="00157035" w:rsidP="004B4351">
      <w:pPr>
        <w:numPr>
          <w:ilvl w:val="0"/>
          <w:numId w:val="11"/>
        </w:numPr>
        <w:tabs>
          <w:tab w:val="left" w:pos="340"/>
        </w:tabs>
        <w:spacing w:line="280" w:lineRule="atLeast"/>
        <w:ind w:left="851"/>
        <w:rPr>
          <w:rFonts w:ascii="Arial" w:eastAsia="Calibri" w:hAnsi="Arial" w:cs="Arial"/>
          <w:sz w:val="20"/>
          <w:szCs w:val="20"/>
        </w:rPr>
      </w:pPr>
      <w:r w:rsidRPr="0012044D">
        <w:rPr>
          <w:rFonts w:ascii="Arial" w:eastAsia="Calibri" w:hAnsi="Arial" w:cs="Arial"/>
          <w:sz w:val="20"/>
          <w:szCs w:val="20"/>
        </w:rPr>
        <w:lastRenderedPageBreak/>
        <w:t>přijímá elektronický nástroj E-ZAK jako výhradní prostředek komunikace v zadávacím řízení, nestanoví-li zadavatel u konkrétního úkonu jinak</w:t>
      </w:r>
      <w:r w:rsidR="00F956C2" w:rsidRPr="0012044D">
        <w:rPr>
          <w:rFonts w:ascii="Arial" w:eastAsia="Calibri" w:hAnsi="Arial" w:cs="Arial"/>
          <w:sz w:val="20"/>
          <w:szCs w:val="20"/>
        </w:rPr>
        <w:t>,</w:t>
      </w:r>
    </w:p>
    <w:p w14:paraId="488D269E" w14:textId="1E9C3EC3" w:rsidR="00F956C2" w:rsidRPr="0012044D" w:rsidRDefault="00A73277" w:rsidP="004B4351">
      <w:pPr>
        <w:numPr>
          <w:ilvl w:val="0"/>
          <w:numId w:val="11"/>
        </w:numPr>
        <w:ind w:left="851"/>
        <w:rPr>
          <w:rFonts w:ascii="Arial" w:hAnsi="Arial" w:cs="Arial"/>
          <w:sz w:val="20"/>
          <w:szCs w:val="20"/>
        </w:rPr>
      </w:pPr>
      <w:r w:rsidRPr="0012044D">
        <w:rPr>
          <w:rFonts w:ascii="Arial" w:eastAsia="Calibri" w:hAnsi="Arial" w:cs="Arial"/>
          <w:sz w:val="20"/>
          <w:szCs w:val="20"/>
        </w:rPr>
        <w:t xml:space="preserve">výše uvedená </w:t>
      </w:r>
      <w:r w:rsidR="009E6EBE" w:rsidRPr="0012044D">
        <w:rPr>
          <w:rFonts w:ascii="Arial" w:eastAsia="Calibri" w:hAnsi="Arial" w:cs="Arial"/>
          <w:sz w:val="20"/>
          <w:szCs w:val="20"/>
        </w:rPr>
        <w:t>kontaktní osob</w:t>
      </w:r>
      <w:r w:rsidRPr="0012044D">
        <w:rPr>
          <w:rFonts w:ascii="Arial" w:eastAsia="Calibri" w:hAnsi="Arial" w:cs="Arial"/>
          <w:sz w:val="20"/>
          <w:szCs w:val="20"/>
        </w:rPr>
        <w:t>a je</w:t>
      </w:r>
      <w:r w:rsidR="003F0348" w:rsidRPr="0012044D">
        <w:rPr>
          <w:rFonts w:ascii="Arial" w:eastAsia="Calibri" w:hAnsi="Arial" w:cs="Arial"/>
          <w:sz w:val="20"/>
          <w:szCs w:val="20"/>
        </w:rPr>
        <w:t xml:space="preserve"> </w:t>
      </w:r>
      <w:r w:rsidR="00157035" w:rsidRPr="0012044D">
        <w:rPr>
          <w:rFonts w:ascii="Arial" w:eastAsia="Calibri" w:hAnsi="Arial" w:cs="Arial"/>
          <w:sz w:val="20"/>
          <w:szCs w:val="20"/>
        </w:rPr>
        <w:t>oprávněn</w:t>
      </w:r>
      <w:r w:rsidRPr="0012044D">
        <w:rPr>
          <w:rFonts w:ascii="Arial" w:eastAsia="Calibri" w:hAnsi="Arial" w:cs="Arial"/>
          <w:sz w:val="20"/>
          <w:szCs w:val="20"/>
        </w:rPr>
        <w:t>a</w:t>
      </w:r>
      <w:r w:rsidR="00157035" w:rsidRPr="0012044D">
        <w:rPr>
          <w:rFonts w:ascii="Arial" w:eastAsia="Calibri" w:hAnsi="Arial" w:cs="Arial"/>
          <w:sz w:val="20"/>
          <w:szCs w:val="20"/>
        </w:rPr>
        <w:t xml:space="preserve"> k</w:t>
      </w:r>
      <w:r w:rsidR="006A66F7" w:rsidRPr="0012044D">
        <w:rPr>
          <w:rFonts w:ascii="Arial" w:eastAsia="Calibri" w:hAnsi="Arial" w:cs="Arial"/>
          <w:sz w:val="20"/>
          <w:szCs w:val="20"/>
        </w:rPr>
        <w:t> </w:t>
      </w:r>
      <w:r w:rsidR="00157035" w:rsidRPr="0012044D">
        <w:rPr>
          <w:rFonts w:ascii="Arial" w:eastAsia="Calibri" w:hAnsi="Arial" w:cs="Arial"/>
          <w:sz w:val="20"/>
          <w:szCs w:val="20"/>
        </w:rPr>
        <w:t>jednání</w:t>
      </w:r>
      <w:r w:rsidR="006A66F7" w:rsidRPr="0012044D">
        <w:rPr>
          <w:rFonts w:ascii="Arial" w:eastAsia="Calibri" w:hAnsi="Arial" w:cs="Arial"/>
          <w:sz w:val="20"/>
          <w:szCs w:val="20"/>
        </w:rPr>
        <w:t xml:space="preserve"> za </w:t>
      </w:r>
      <w:r w:rsidR="009E6EBE" w:rsidRPr="0012044D">
        <w:rPr>
          <w:rFonts w:ascii="Arial" w:eastAsia="Calibri" w:hAnsi="Arial" w:cs="Arial"/>
          <w:sz w:val="20"/>
          <w:szCs w:val="20"/>
        </w:rPr>
        <w:t>účastníka</w:t>
      </w:r>
      <w:r w:rsidR="00157035" w:rsidRPr="0012044D">
        <w:rPr>
          <w:rFonts w:ascii="Arial" w:eastAsia="Calibri" w:hAnsi="Arial" w:cs="Arial"/>
          <w:sz w:val="20"/>
          <w:szCs w:val="20"/>
        </w:rPr>
        <w:t xml:space="preserve"> v rámci zadávacího</w:t>
      </w:r>
      <w:r w:rsidR="00586D9E" w:rsidRPr="0012044D">
        <w:rPr>
          <w:rFonts w:ascii="Arial" w:eastAsia="Calibri" w:hAnsi="Arial" w:cs="Arial"/>
          <w:sz w:val="20"/>
          <w:szCs w:val="20"/>
        </w:rPr>
        <w:t xml:space="preserve"> řízení</w:t>
      </w:r>
      <w:r w:rsidR="00DB57FB" w:rsidRPr="0012044D">
        <w:rPr>
          <w:rFonts w:ascii="Arial" w:eastAsia="Calibri" w:hAnsi="Arial" w:cs="Arial"/>
          <w:sz w:val="20"/>
          <w:szCs w:val="20"/>
        </w:rPr>
        <w:t>,</w:t>
      </w:r>
      <w:r w:rsidR="00157035" w:rsidRPr="0012044D">
        <w:rPr>
          <w:rFonts w:ascii="Arial" w:eastAsia="Calibri" w:hAnsi="Arial" w:cs="Arial"/>
          <w:sz w:val="20"/>
          <w:szCs w:val="20"/>
        </w:rPr>
        <w:t xml:space="preserve"> </w:t>
      </w:r>
    </w:p>
    <w:p w14:paraId="6A0F5A8E" w14:textId="1858762E" w:rsidR="00157035" w:rsidRPr="0012044D" w:rsidRDefault="00F956C2" w:rsidP="004B4351">
      <w:pPr>
        <w:numPr>
          <w:ilvl w:val="0"/>
          <w:numId w:val="11"/>
        </w:numPr>
        <w:ind w:left="851"/>
        <w:rPr>
          <w:rFonts w:ascii="Arial" w:hAnsi="Arial" w:cs="Arial"/>
          <w:sz w:val="20"/>
          <w:szCs w:val="20"/>
        </w:rPr>
      </w:pPr>
      <w:r w:rsidRPr="0012044D">
        <w:rPr>
          <w:rFonts w:ascii="Arial" w:eastAsia="Calibri" w:hAnsi="Arial" w:cs="Arial"/>
          <w:sz w:val="20"/>
          <w:szCs w:val="20"/>
        </w:rPr>
        <w:t xml:space="preserve">je </w:t>
      </w:r>
      <w:r w:rsidR="00157035" w:rsidRPr="0012044D">
        <w:rPr>
          <w:rFonts w:ascii="Arial" w:eastAsia="Calibri" w:hAnsi="Arial" w:cs="Arial"/>
          <w:sz w:val="20"/>
          <w:szCs w:val="20"/>
        </w:rPr>
        <w:t>srozuměn s tím, že veškeré písemnosti zasílané prostřednictvím elektronického nástroje E-ZAK se považují za řádně doručené dnem jejich doručení do uživatelského účtu adresáta písemnosti v elektronickém nástroji E-ZAK</w:t>
      </w:r>
      <w:r w:rsidR="00D06313" w:rsidRPr="0012044D">
        <w:rPr>
          <w:rFonts w:ascii="Arial" w:eastAsia="Calibri" w:hAnsi="Arial" w:cs="Arial"/>
          <w:sz w:val="20"/>
          <w:szCs w:val="20"/>
        </w:rPr>
        <w:t>,</w:t>
      </w:r>
    </w:p>
    <w:p w14:paraId="5E4AB833" w14:textId="77777777" w:rsidR="00212D59" w:rsidRPr="0012044D" w:rsidRDefault="00B82866" w:rsidP="004B4351">
      <w:pPr>
        <w:numPr>
          <w:ilvl w:val="0"/>
          <w:numId w:val="11"/>
        </w:numPr>
        <w:ind w:left="851"/>
        <w:rPr>
          <w:rFonts w:ascii="Arial" w:hAnsi="Arial" w:cs="Arial"/>
          <w:sz w:val="20"/>
          <w:szCs w:val="20"/>
        </w:rPr>
      </w:pPr>
      <w:r w:rsidRPr="0012044D">
        <w:rPr>
          <w:rFonts w:ascii="Arial" w:hAnsi="Arial" w:cs="Arial"/>
          <w:sz w:val="20"/>
          <w:szCs w:val="20"/>
        </w:rPr>
        <w:t>při plnění předmětu veřejné zakázky zajistí legální zaměstnávání, férov</w:t>
      </w:r>
      <w:r w:rsidR="00F31950" w:rsidRPr="0012044D">
        <w:rPr>
          <w:rFonts w:ascii="Arial" w:hAnsi="Arial" w:cs="Arial"/>
          <w:sz w:val="20"/>
          <w:szCs w:val="20"/>
        </w:rPr>
        <w:t>é a důstojné pracovní podmínky,</w:t>
      </w:r>
      <w:r w:rsidRPr="0012044D">
        <w:rPr>
          <w:rFonts w:ascii="Arial" w:hAnsi="Arial" w:cs="Arial"/>
          <w:sz w:val="20"/>
          <w:szCs w:val="20"/>
        </w:rPr>
        <w:t xml:space="preserve"> odpovídající úroveň bezpečnosti práce pro všechny osoby, které se budou na plnění předmětu veřejné zakázky podílet</w:t>
      </w:r>
      <w:r w:rsidR="00365C2C" w:rsidRPr="0012044D">
        <w:rPr>
          <w:rFonts w:ascii="Arial" w:hAnsi="Arial" w:cs="Arial"/>
          <w:sz w:val="20"/>
          <w:szCs w:val="20"/>
        </w:rPr>
        <w:t>,</w:t>
      </w:r>
      <w:r w:rsidR="00F31950" w:rsidRPr="0012044D">
        <w:rPr>
          <w:rFonts w:ascii="Arial" w:hAnsi="Arial" w:cs="Arial"/>
          <w:sz w:val="20"/>
          <w:szCs w:val="20"/>
        </w:rPr>
        <w:t xml:space="preserve"> </w:t>
      </w:r>
      <w:r w:rsidR="00287EF1" w:rsidRPr="0012044D">
        <w:rPr>
          <w:rFonts w:ascii="Arial" w:hAnsi="Arial" w:cs="Arial"/>
          <w:sz w:val="20"/>
          <w:szCs w:val="20"/>
        </w:rPr>
        <w:t xml:space="preserve">bude se </w:t>
      </w:r>
      <w:r w:rsidR="00365C2C" w:rsidRPr="0012044D">
        <w:rPr>
          <w:rFonts w:ascii="Arial" w:hAnsi="Arial" w:cs="Arial"/>
          <w:sz w:val="20"/>
          <w:szCs w:val="20"/>
        </w:rPr>
        <w:t xml:space="preserve">snažit minimalizovat dopad na životní prostředí, respektovat udržitelnost či možnosti cirkulární ekonomiky a pokud je to možné a vhodné </w:t>
      </w:r>
      <w:r w:rsidR="00430387" w:rsidRPr="0012044D">
        <w:rPr>
          <w:rFonts w:ascii="Arial" w:hAnsi="Arial" w:cs="Arial"/>
          <w:sz w:val="20"/>
          <w:szCs w:val="20"/>
        </w:rPr>
        <w:t xml:space="preserve">bude </w:t>
      </w:r>
      <w:r w:rsidR="00365C2C" w:rsidRPr="0012044D">
        <w:rPr>
          <w:rFonts w:ascii="Arial" w:hAnsi="Arial" w:cs="Arial"/>
          <w:sz w:val="20"/>
          <w:szCs w:val="20"/>
        </w:rPr>
        <w:t xml:space="preserve">implementovat nové nebo značně zlepšené produkty, služby nebo postupy související s předmětem veřejné zakázky </w:t>
      </w:r>
      <w:r w:rsidR="00F31950" w:rsidRPr="0012044D">
        <w:rPr>
          <w:rFonts w:ascii="Arial" w:hAnsi="Arial" w:cs="Arial"/>
          <w:sz w:val="20"/>
          <w:szCs w:val="20"/>
        </w:rPr>
        <w:t xml:space="preserve">a </w:t>
      </w:r>
      <w:r w:rsidR="00733CE6" w:rsidRPr="0012044D">
        <w:rPr>
          <w:rFonts w:ascii="Arial" w:hAnsi="Arial" w:cs="Arial"/>
          <w:sz w:val="20"/>
          <w:szCs w:val="20"/>
        </w:rPr>
        <w:t xml:space="preserve">bude </w:t>
      </w:r>
      <w:r w:rsidR="00287EF1" w:rsidRPr="0012044D">
        <w:rPr>
          <w:rFonts w:ascii="Arial" w:hAnsi="Arial" w:cs="Arial"/>
          <w:sz w:val="20"/>
          <w:szCs w:val="20"/>
        </w:rPr>
        <w:t xml:space="preserve">dodržovat </w:t>
      </w:r>
      <w:r w:rsidR="00F31950" w:rsidRPr="0012044D">
        <w:rPr>
          <w:rFonts w:ascii="Arial" w:hAnsi="Arial" w:cs="Arial"/>
          <w:sz w:val="20"/>
          <w:szCs w:val="20"/>
        </w:rPr>
        <w:t xml:space="preserve">další požadavky </w:t>
      </w:r>
      <w:r w:rsidR="00A353DD" w:rsidRPr="0012044D">
        <w:rPr>
          <w:rFonts w:ascii="Arial" w:hAnsi="Arial" w:cs="Arial"/>
          <w:sz w:val="20"/>
          <w:szCs w:val="20"/>
        </w:rPr>
        <w:t xml:space="preserve">na společenskou a environmentální </w:t>
      </w:r>
      <w:r w:rsidR="00762496" w:rsidRPr="0012044D">
        <w:rPr>
          <w:rFonts w:ascii="Arial" w:hAnsi="Arial" w:cs="Arial"/>
          <w:sz w:val="20"/>
          <w:szCs w:val="20"/>
        </w:rPr>
        <w:t xml:space="preserve">odpovědnost </w:t>
      </w:r>
      <w:r w:rsidR="00B8113D" w:rsidRPr="0012044D">
        <w:rPr>
          <w:rFonts w:ascii="Arial" w:hAnsi="Arial" w:cs="Arial"/>
          <w:sz w:val="20"/>
          <w:szCs w:val="20"/>
        </w:rPr>
        <w:t xml:space="preserve">a inovace </w:t>
      </w:r>
      <w:r w:rsidR="00F31950" w:rsidRPr="0012044D">
        <w:rPr>
          <w:rFonts w:ascii="Arial" w:hAnsi="Arial" w:cs="Arial"/>
          <w:sz w:val="20"/>
          <w:szCs w:val="20"/>
        </w:rPr>
        <w:t>uvedené v obchodních a jiných smluvních podmínkách</w:t>
      </w:r>
      <w:r w:rsidR="00A00AB1" w:rsidRPr="0012044D">
        <w:rPr>
          <w:rFonts w:ascii="Arial" w:hAnsi="Arial" w:cs="Arial"/>
          <w:sz w:val="20"/>
          <w:szCs w:val="20"/>
        </w:rPr>
        <w:t>; splnění uvedených požadavků zajistí účastník i u svých poddodavatelů</w:t>
      </w:r>
      <w:r w:rsidR="00212D59" w:rsidRPr="0012044D">
        <w:rPr>
          <w:rFonts w:ascii="Arial" w:hAnsi="Arial" w:cs="Arial"/>
          <w:sz w:val="20"/>
          <w:szCs w:val="20"/>
        </w:rPr>
        <w:t>,</w:t>
      </w:r>
    </w:p>
    <w:p w14:paraId="6E65E3E9" w14:textId="170F3F98" w:rsidR="00E47584" w:rsidRPr="0012044D" w:rsidRDefault="00E47584" w:rsidP="004B4351">
      <w:pPr>
        <w:numPr>
          <w:ilvl w:val="0"/>
          <w:numId w:val="11"/>
        </w:numPr>
        <w:ind w:left="851"/>
        <w:rPr>
          <w:rFonts w:ascii="Arial" w:hAnsi="Arial" w:cs="Arial"/>
          <w:sz w:val="20"/>
          <w:szCs w:val="20"/>
        </w:rPr>
      </w:pPr>
      <w:bookmarkStart w:id="0" w:name="_Hlk103174937"/>
      <w:r w:rsidRPr="0012044D">
        <w:rPr>
          <w:rFonts w:ascii="Arial" w:hAnsi="Arial" w:cs="Arial"/>
          <w:sz w:val="20"/>
          <w:szCs w:val="20"/>
        </w:rPr>
        <w:t>není</w:t>
      </w:r>
      <w:r w:rsidR="007D7881" w:rsidRPr="0012044D">
        <w:rPr>
          <w:rFonts w:ascii="Arial" w:hAnsi="Arial" w:cs="Arial"/>
          <w:sz w:val="20"/>
          <w:szCs w:val="20"/>
        </w:rPr>
        <w:t xml:space="preserve"> účastník sám, jeho poddodavatel, prostřednictvím kterého prokazuje kvalifikaci, nebo dodavatel, se kterým podává společnou nabídku, </w:t>
      </w:r>
      <w:bookmarkEnd w:id="0"/>
      <w:r w:rsidRPr="0012044D">
        <w:rPr>
          <w:rFonts w:ascii="Arial" w:hAnsi="Arial" w:cs="Arial"/>
          <w:sz w:val="20"/>
          <w:szCs w:val="20"/>
        </w:rPr>
        <w:t xml:space="preserve">obchodní společností, ve které veřejný funkcionář uvedený v § 2 odst. 1 písm. c) zákona č. 159/2006 Sb., o střetu zájmů nebo jím ovládaná osoba vlastní podíl představující alespoň 25 % účasti společníka v obchodní společnosti, </w:t>
      </w:r>
    </w:p>
    <w:p w14:paraId="35E302B6" w14:textId="650EFB0C" w:rsidR="00B67240" w:rsidRPr="0012044D" w:rsidRDefault="001F0372" w:rsidP="004B4351">
      <w:pPr>
        <w:numPr>
          <w:ilvl w:val="0"/>
          <w:numId w:val="11"/>
        </w:numPr>
        <w:ind w:left="851"/>
        <w:rPr>
          <w:rFonts w:ascii="Arial" w:hAnsi="Arial" w:cs="Arial"/>
          <w:sz w:val="20"/>
          <w:szCs w:val="20"/>
        </w:rPr>
      </w:pPr>
      <w:r w:rsidRPr="0012044D">
        <w:rPr>
          <w:rFonts w:ascii="Arial" w:hAnsi="Arial" w:cs="Arial"/>
          <w:sz w:val="20"/>
          <w:szCs w:val="20"/>
        </w:rPr>
        <w:t>se</w:t>
      </w:r>
      <w:r w:rsidR="009B1D99" w:rsidRPr="0012044D">
        <w:rPr>
          <w:rFonts w:ascii="Arial" w:hAnsi="Arial" w:cs="Arial"/>
          <w:sz w:val="20"/>
          <w:szCs w:val="20"/>
        </w:rPr>
        <w:t xml:space="preserve"> </w:t>
      </w:r>
      <w:r w:rsidRPr="0012044D">
        <w:rPr>
          <w:rFonts w:ascii="Arial" w:hAnsi="Arial" w:cs="Arial"/>
          <w:sz w:val="20"/>
          <w:szCs w:val="20"/>
        </w:rPr>
        <w:t xml:space="preserve">na nabízené plnění </w:t>
      </w:r>
      <w:r w:rsidR="0059105C" w:rsidRPr="0012044D">
        <w:rPr>
          <w:rFonts w:ascii="Arial" w:hAnsi="Arial" w:cs="Arial"/>
          <w:sz w:val="20"/>
          <w:szCs w:val="20"/>
        </w:rPr>
        <w:t xml:space="preserve">nevztahují </w:t>
      </w:r>
      <w:r w:rsidRPr="0012044D">
        <w:rPr>
          <w:rFonts w:ascii="Arial" w:hAnsi="Arial" w:cs="Arial"/>
          <w:sz w:val="20"/>
          <w:szCs w:val="20"/>
        </w:rPr>
        <w:t>sankce EU</w:t>
      </w:r>
      <w:r w:rsidR="00B94E6E" w:rsidRPr="0012044D">
        <w:rPr>
          <w:rFonts w:ascii="Arial" w:hAnsi="Arial" w:cs="Arial"/>
          <w:sz w:val="20"/>
          <w:szCs w:val="20"/>
        </w:rPr>
        <w:t xml:space="preserve"> a že</w:t>
      </w:r>
      <w:r w:rsidRPr="0012044D">
        <w:rPr>
          <w:rFonts w:ascii="Arial" w:hAnsi="Arial" w:cs="Arial"/>
          <w:sz w:val="20"/>
          <w:szCs w:val="20"/>
        </w:rPr>
        <w:t xml:space="preserve"> </w:t>
      </w:r>
      <w:r w:rsidR="00B67240" w:rsidRPr="0012044D">
        <w:rPr>
          <w:rFonts w:ascii="Arial" w:hAnsi="Arial" w:cs="Arial"/>
          <w:sz w:val="20"/>
          <w:szCs w:val="20"/>
        </w:rPr>
        <w:t>není účastník sám, jeho poddodavatel</w:t>
      </w:r>
      <w:r w:rsidR="0095515A" w:rsidRPr="0012044D">
        <w:rPr>
          <w:rFonts w:ascii="Arial" w:hAnsi="Arial" w:cs="Arial"/>
          <w:sz w:val="20"/>
          <w:szCs w:val="20"/>
        </w:rPr>
        <w:t>,</w:t>
      </w:r>
      <w:r w:rsidR="00B67240" w:rsidRPr="0012044D">
        <w:rPr>
          <w:rFonts w:ascii="Arial" w:hAnsi="Arial" w:cs="Arial"/>
          <w:sz w:val="20"/>
          <w:szCs w:val="20"/>
        </w:rPr>
        <w:t xml:space="preserve"> nebo dodavatel, se kterým podává společnou nabídku, </w:t>
      </w:r>
      <w:r w:rsidRPr="0012044D">
        <w:rPr>
          <w:rFonts w:ascii="Arial" w:hAnsi="Arial" w:cs="Arial"/>
          <w:sz w:val="20"/>
          <w:szCs w:val="20"/>
        </w:rPr>
        <w:t xml:space="preserve">osobou, subjektem či orgánem uvedeným na sankčním seznamu EU, nebo </w:t>
      </w:r>
      <w:r w:rsidR="00575C60" w:rsidRPr="0012044D">
        <w:rPr>
          <w:rFonts w:ascii="Arial" w:hAnsi="Arial" w:cs="Arial"/>
          <w:sz w:val="20"/>
          <w:szCs w:val="20"/>
        </w:rPr>
        <w:t>osobou</w:t>
      </w:r>
      <w:r w:rsidR="00A95753" w:rsidRPr="0012044D">
        <w:rPr>
          <w:rFonts w:ascii="Arial" w:hAnsi="Arial" w:cs="Arial"/>
          <w:sz w:val="20"/>
          <w:szCs w:val="20"/>
        </w:rPr>
        <w:t>, subjektem či orgánem</w:t>
      </w:r>
      <w:r w:rsidR="00B67240" w:rsidRPr="0012044D">
        <w:rPr>
          <w:rFonts w:ascii="Arial" w:hAnsi="Arial" w:cs="Arial"/>
          <w:sz w:val="20"/>
          <w:szCs w:val="20"/>
        </w:rPr>
        <w:t xml:space="preserve">, na </w:t>
      </w:r>
      <w:r w:rsidR="00A95753" w:rsidRPr="0012044D">
        <w:rPr>
          <w:rFonts w:ascii="Arial" w:hAnsi="Arial" w:cs="Arial"/>
          <w:sz w:val="20"/>
          <w:szCs w:val="20"/>
        </w:rPr>
        <w:t>které</w:t>
      </w:r>
      <w:r w:rsidR="00B67240" w:rsidRPr="0012044D">
        <w:rPr>
          <w:rFonts w:ascii="Arial" w:hAnsi="Arial" w:cs="Arial"/>
          <w:sz w:val="20"/>
          <w:szCs w:val="20"/>
        </w:rPr>
        <w:t xml:space="preserve"> se vztahuje zákaz zadat</w:t>
      </w:r>
      <w:r w:rsidR="00C97D54" w:rsidRPr="0012044D">
        <w:rPr>
          <w:rFonts w:ascii="Arial" w:hAnsi="Arial" w:cs="Arial"/>
          <w:sz w:val="20"/>
          <w:szCs w:val="20"/>
        </w:rPr>
        <w:t xml:space="preserve"> nebo dále plnit</w:t>
      </w:r>
      <w:r w:rsidR="00B67240" w:rsidRPr="0012044D">
        <w:rPr>
          <w:rFonts w:ascii="Arial" w:hAnsi="Arial" w:cs="Arial"/>
          <w:sz w:val="20"/>
          <w:szCs w:val="20"/>
        </w:rPr>
        <w:t xml:space="preserve"> veřejnou zakázku dle čl. 5k </w:t>
      </w:r>
      <w:r w:rsidR="00575C60" w:rsidRPr="0012044D">
        <w:rPr>
          <w:rFonts w:ascii="Arial" w:hAnsi="Arial" w:cs="Arial"/>
          <w:sz w:val="20"/>
          <w:szCs w:val="20"/>
        </w:rPr>
        <w:t xml:space="preserve">nařízení Rady </w:t>
      </w:r>
      <w:r w:rsidR="00680958" w:rsidRPr="0012044D">
        <w:rPr>
          <w:rFonts w:ascii="Arial" w:hAnsi="Arial" w:cs="Arial"/>
          <w:sz w:val="20"/>
          <w:szCs w:val="20"/>
        </w:rPr>
        <w:t>(</w:t>
      </w:r>
      <w:r w:rsidR="00575C60" w:rsidRPr="0012044D">
        <w:rPr>
          <w:rFonts w:ascii="Arial" w:hAnsi="Arial" w:cs="Arial"/>
          <w:sz w:val="20"/>
          <w:szCs w:val="20"/>
        </w:rPr>
        <w:t>EU</w:t>
      </w:r>
      <w:r w:rsidR="00680958" w:rsidRPr="0012044D">
        <w:rPr>
          <w:rFonts w:ascii="Arial" w:hAnsi="Arial" w:cs="Arial"/>
          <w:sz w:val="20"/>
          <w:szCs w:val="20"/>
        </w:rPr>
        <w:t>)</w:t>
      </w:r>
      <w:r w:rsidR="00575C60" w:rsidRPr="0012044D">
        <w:rPr>
          <w:rFonts w:ascii="Arial" w:hAnsi="Arial" w:cs="Arial"/>
          <w:sz w:val="20"/>
          <w:szCs w:val="20"/>
        </w:rPr>
        <w:t xml:space="preserve"> č. 2022/576 ze dne 8. 4. 2022, kterým se mění nařízení (EU) č. 833/2014, o omezujících opatřeních vzhledem k činnostem Ruska destabilizujícím situaci na Ukrajině</w:t>
      </w:r>
      <w:r w:rsidR="004C650F" w:rsidRPr="0012044D">
        <w:rPr>
          <w:rFonts w:ascii="Arial" w:hAnsi="Arial" w:cs="Arial"/>
          <w:sz w:val="20"/>
          <w:szCs w:val="20"/>
        </w:rPr>
        <w:t>.</w:t>
      </w:r>
    </w:p>
    <w:p w14:paraId="6A11EDA6" w14:textId="77777777" w:rsidR="004D2686" w:rsidRPr="006B3EDD" w:rsidRDefault="006A66F7" w:rsidP="006B3EDD">
      <w:pPr>
        <w:pStyle w:val="Nadpis1"/>
        <w:keepNext w:val="0"/>
        <w:widowControl w:val="0"/>
        <w:numPr>
          <w:ilvl w:val="0"/>
          <w:numId w:val="10"/>
        </w:numPr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</w:pPr>
      <w:r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>požadavky na předmět veřejné zakázky</w:t>
      </w:r>
      <w:r w:rsidR="00C56159"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>, podmínky</w:t>
      </w:r>
      <w:r w:rsidR="00BB4A05"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 xml:space="preserve"> plnění</w:t>
      </w:r>
    </w:p>
    <w:p w14:paraId="4CD6E101" w14:textId="77777777" w:rsidR="00F956C2" w:rsidRPr="00E77EEE" w:rsidRDefault="007E0686" w:rsidP="00F956C2">
      <w:pPr>
        <w:ind w:left="426"/>
        <w:rPr>
          <w:rFonts w:ascii="Arial" w:hAnsi="Arial" w:cs="Arial"/>
          <w:sz w:val="20"/>
          <w:szCs w:val="20"/>
        </w:rPr>
      </w:pPr>
      <w:r w:rsidRPr="00E77EEE">
        <w:rPr>
          <w:rFonts w:ascii="Arial" w:hAnsi="Arial" w:cs="Arial"/>
          <w:sz w:val="20"/>
          <w:szCs w:val="20"/>
        </w:rPr>
        <w:t>Účastník</w:t>
      </w:r>
      <w:r w:rsidR="00F956C2" w:rsidRPr="00E77EEE">
        <w:rPr>
          <w:rFonts w:ascii="Arial" w:hAnsi="Arial" w:cs="Arial"/>
          <w:sz w:val="20"/>
          <w:szCs w:val="20"/>
        </w:rPr>
        <w:t xml:space="preserve"> čestně prohlašuje, že   </w:t>
      </w:r>
    </w:p>
    <w:p w14:paraId="6A82CC30" w14:textId="16308292" w:rsidR="00F956C2" w:rsidRPr="00E77EEE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Arial" w:hAnsi="Arial" w:cs="Arial"/>
          <w:sz w:val="20"/>
          <w:szCs w:val="20"/>
        </w:rPr>
      </w:pPr>
      <w:r w:rsidRPr="00E77EEE">
        <w:rPr>
          <w:rFonts w:ascii="Arial" w:hAnsi="Arial" w:cs="Arial"/>
          <w:sz w:val="20"/>
          <w:szCs w:val="20"/>
        </w:rPr>
        <w:t>splňuje veškeré požadavky zadavatele na předmět veřejné zakázky</w:t>
      </w:r>
      <w:r w:rsidR="00DC14C0" w:rsidRPr="00E77EEE">
        <w:rPr>
          <w:rFonts w:ascii="Arial" w:hAnsi="Arial" w:cs="Arial"/>
          <w:sz w:val="20"/>
          <w:szCs w:val="20"/>
        </w:rPr>
        <w:t>,</w:t>
      </w:r>
      <w:r w:rsidR="00C56159" w:rsidRPr="00E77EEE">
        <w:rPr>
          <w:rFonts w:ascii="Arial" w:hAnsi="Arial" w:cs="Arial"/>
          <w:sz w:val="20"/>
          <w:szCs w:val="20"/>
        </w:rPr>
        <w:t xml:space="preserve"> a že</w:t>
      </w:r>
    </w:p>
    <w:p w14:paraId="36E02BB3" w14:textId="5D91EFA0" w:rsidR="00756CA4" w:rsidRPr="00E77EEE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Arial" w:hAnsi="Arial" w:cs="Arial"/>
          <w:sz w:val="20"/>
          <w:szCs w:val="20"/>
        </w:rPr>
      </w:pPr>
      <w:r w:rsidRPr="00E77EEE">
        <w:rPr>
          <w:rFonts w:ascii="Arial" w:hAnsi="Arial" w:cs="Arial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E77EEE">
        <w:rPr>
          <w:rFonts w:ascii="Arial" w:hAnsi="Arial" w:cs="Arial"/>
          <w:sz w:val="20"/>
          <w:szCs w:val="20"/>
        </w:rPr>
        <w:t>.</w:t>
      </w:r>
    </w:p>
    <w:p w14:paraId="09D9AE93" w14:textId="77777777" w:rsidR="00A714AD" w:rsidRPr="00E77EEE" w:rsidRDefault="00A714AD" w:rsidP="00A714AD">
      <w:pPr>
        <w:ind w:left="426"/>
        <w:rPr>
          <w:rFonts w:ascii="Arial" w:hAnsi="Arial" w:cs="Arial"/>
          <w:sz w:val="20"/>
          <w:szCs w:val="20"/>
        </w:rPr>
      </w:pPr>
      <w:r w:rsidRPr="00E77EEE">
        <w:rPr>
          <w:rFonts w:ascii="Arial" w:hAnsi="Arial" w:cs="Arial"/>
          <w:sz w:val="20"/>
          <w:szCs w:val="20"/>
        </w:rPr>
        <w:t>Účastník přikládá níže uvedené samostatné přílohy k formuláři nabídky:</w:t>
      </w:r>
    </w:p>
    <w:sdt>
      <w:sdtPr>
        <w:rPr>
          <w:rFonts w:ascii="Arial" w:hAnsi="Arial" w:cs="Arial"/>
          <w:b/>
          <w:bCs/>
          <w:sz w:val="20"/>
          <w:szCs w:val="20"/>
        </w:rPr>
        <w:id w:val="320941769"/>
        <w:placeholder>
          <w:docPart w:val="33B280A495384E3E8A28E723C9AD451A"/>
        </w:placeholder>
      </w:sdtPr>
      <w:sdtEndPr/>
      <w:sdtContent>
        <w:p w14:paraId="7F0AE7F5" w14:textId="77777777" w:rsidR="00A714AD" w:rsidRPr="00E77EEE" w:rsidRDefault="00A714AD" w:rsidP="00A714AD">
          <w:pPr>
            <w:numPr>
              <w:ilvl w:val="0"/>
              <w:numId w:val="19"/>
            </w:numPr>
            <w:tabs>
              <w:tab w:val="left" w:pos="340"/>
            </w:tabs>
            <w:spacing w:line="280" w:lineRule="atLeast"/>
            <w:ind w:left="851"/>
            <w:rPr>
              <w:rFonts w:ascii="Arial" w:hAnsi="Arial" w:cs="Arial"/>
              <w:b/>
              <w:bCs/>
              <w:sz w:val="20"/>
              <w:szCs w:val="20"/>
            </w:rPr>
          </w:pPr>
          <w:r w:rsidRPr="00E77EEE">
            <w:rPr>
              <w:rFonts w:ascii="Arial" w:hAnsi="Arial" w:cs="Arial"/>
              <w:b/>
              <w:bCs/>
              <w:sz w:val="20"/>
              <w:szCs w:val="20"/>
            </w:rPr>
            <w:t>Vyplněný dokument „Technické podmínky“;</w:t>
          </w:r>
        </w:p>
        <w:p w14:paraId="6071A8CC" w14:textId="77777777" w:rsidR="00A714AD" w:rsidRPr="00E77EEE" w:rsidRDefault="00A714AD" w:rsidP="00A714AD">
          <w:pPr>
            <w:numPr>
              <w:ilvl w:val="0"/>
              <w:numId w:val="19"/>
            </w:numPr>
            <w:tabs>
              <w:tab w:val="left" w:pos="340"/>
            </w:tabs>
            <w:spacing w:line="280" w:lineRule="atLeast"/>
            <w:ind w:left="851"/>
            <w:rPr>
              <w:rFonts w:ascii="Arial" w:hAnsi="Arial" w:cs="Arial"/>
              <w:b/>
              <w:bCs/>
              <w:sz w:val="20"/>
              <w:szCs w:val="20"/>
            </w:rPr>
          </w:pPr>
          <w:r w:rsidRPr="00E77EEE">
            <w:rPr>
              <w:rFonts w:ascii="Arial" w:hAnsi="Arial" w:cs="Arial"/>
              <w:b/>
              <w:bCs/>
              <w:sz w:val="20"/>
              <w:szCs w:val="20"/>
            </w:rPr>
            <w:t>Vlastní technická specifikace či technický popis zboží.</w:t>
          </w:r>
        </w:p>
      </w:sdtContent>
    </w:sdt>
    <w:p w14:paraId="7A3C575A" w14:textId="77777777" w:rsidR="005B13CD" w:rsidRPr="00D064AD" w:rsidRDefault="005B13CD" w:rsidP="005B13CD">
      <w:pPr>
        <w:tabs>
          <w:tab w:val="left" w:pos="340"/>
        </w:tabs>
        <w:spacing w:line="280" w:lineRule="atLeast"/>
        <w:ind w:left="851"/>
        <w:rPr>
          <w:b/>
          <w:bCs/>
        </w:rPr>
      </w:pPr>
    </w:p>
    <w:p w14:paraId="0406362C" w14:textId="77777777" w:rsidR="002F0084" w:rsidRPr="006B3EDD" w:rsidRDefault="00D31552" w:rsidP="006B3EDD">
      <w:pPr>
        <w:pStyle w:val="Nadpis1"/>
        <w:keepNext w:val="0"/>
        <w:widowControl w:val="0"/>
        <w:numPr>
          <w:ilvl w:val="0"/>
          <w:numId w:val="10"/>
        </w:numPr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</w:pPr>
      <w:r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>údaje pro hodnocení</w:t>
      </w:r>
    </w:p>
    <w:p w14:paraId="7D58F3F2" w14:textId="2DB0E665" w:rsidR="002F0084" w:rsidRPr="005B13CD" w:rsidRDefault="007E0686" w:rsidP="008B3675">
      <w:pPr>
        <w:ind w:left="426"/>
        <w:rPr>
          <w:rFonts w:ascii="Arial" w:hAnsi="Arial" w:cs="Arial"/>
          <w:sz w:val="20"/>
          <w:szCs w:val="20"/>
          <w:lang w:eastAsia="x-none"/>
        </w:rPr>
      </w:pPr>
      <w:r w:rsidRPr="005B13CD">
        <w:rPr>
          <w:rFonts w:ascii="Arial" w:hAnsi="Arial" w:cs="Arial"/>
          <w:sz w:val="20"/>
          <w:szCs w:val="20"/>
          <w:lang w:eastAsia="x-none"/>
        </w:rPr>
        <w:t>Účastník</w:t>
      </w:r>
      <w:r w:rsidR="002F0084" w:rsidRPr="005B13CD">
        <w:rPr>
          <w:rFonts w:ascii="Arial" w:hAnsi="Arial" w:cs="Arial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tbl>
      <w:tblPr>
        <w:tblStyle w:val="Mkatabulky"/>
        <w:tblW w:w="9498" w:type="dxa"/>
        <w:tblInd w:w="-5" w:type="dxa"/>
        <w:tblLook w:val="04A0" w:firstRow="1" w:lastRow="0" w:firstColumn="1" w:lastColumn="0" w:noHBand="0" w:noVBand="1"/>
      </w:tblPr>
      <w:tblGrid>
        <w:gridCol w:w="4647"/>
        <w:gridCol w:w="1290"/>
        <w:gridCol w:w="3561"/>
      </w:tblGrid>
      <w:tr w:rsidR="005D19E1" w:rsidRPr="005B13CD" w14:paraId="14681A6B" w14:textId="77777777" w:rsidTr="00DD6286">
        <w:tc>
          <w:tcPr>
            <w:tcW w:w="9498" w:type="dxa"/>
            <w:gridSpan w:val="3"/>
            <w:shd w:val="clear" w:color="auto" w:fill="DBE5F1" w:themeFill="accent1" w:themeFillTint="33"/>
            <w:vAlign w:val="center"/>
          </w:tcPr>
          <w:p w14:paraId="2A9AEC4D" w14:textId="77777777" w:rsidR="005D19E1" w:rsidRPr="005B13CD" w:rsidRDefault="005D19E1" w:rsidP="00DD6286">
            <w:pPr>
              <w:spacing w:before="60" w:after="6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5B13CD">
              <w:rPr>
                <w:rFonts w:ascii="Arial" w:hAnsi="Arial" w:cs="Arial"/>
                <w:b/>
                <w:sz w:val="20"/>
                <w:szCs w:val="20"/>
                <w:lang w:eastAsia="x-none"/>
              </w:rPr>
              <w:t>Kritérium Nabídková cena</w:t>
            </w:r>
          </w:p>
        </w:tc>
      </w:tr>
      <w:tr w:rsidR="005D19E1" w:rsidRPr="005B13CD" w14:paraId="32E944D0" w14:textId="77777777" w:rsidTr="00DD6286">
        <w:tc>
          <w:tcPr>
            <w:tcW w:w="4647" w:type="dxa"/>
            <w:vAlign w:val="center"/>
          </w:tcPr>
          <w:p w14:paraId="78CA498B" w14:textId="77777777" w:rsidR="005D19E1" w:rsidRPr="005B13CD" w:rsidRDefault="005D19E1" w:rsidP="00DD6286">
            <w:pPr>
              <w:spacing w:before="60" w:after="6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90" w:type="dxa"/>
            <w:vAlign w:val="center"/>
          </w:tcPr>
          <w:p w14:paraId="03744F10" w14:textId="77777777" w:rsidR="005D19E1" w:rsidRPr="005B13CD" w:rsidRDefault="005D19E1" w:rsidP="00DD6286">
            <w:pPr>
              <w:spacing w:before="60" w:after="6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5B13CD">
              <w:rPr>
                <w:rFonts w:ascii="Arial" w:hAnsi="Arial" w:cs="Arial"/>
                <w:b/>
                <w:sz w:val="20"/>
                <w:szCs w:val="20"/>
              </w:rPr>
              <w:t xml:space="preserve">Váha </w:t>
            </w:r>
          </w:p>
        </w:tc>
        <w:tc>
          <w:tcPr>
            <w:tcW w:w="3561" w:type="dxa"/>
          </w:tcPr>
          <w:p w14:paraId="2009CC24" w14:textId="77777777" w:rsidR="005D19E1" w:rsidRPr="005B13CD" w:rsidRDefault="005D19E1" w:rsidP="00DD6286">
            <w:pPr>
              <w:spacing w:before="60" w:after="6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5B13CD">
              <w:rPr>
                <w:rFonts w:ascii="Arial" w:hAnsi="Arial" w:cs="Arial"/>
                <w:b/>
                <w:sz w:val="20"/>
                <w:szCs w:val="20"/>
              </w:rPr>
              <w:t>Nabídka účastníka</w:t>
            </w:r>
          </w:p>
        </w:tc>
      </w:tr>
      <w:tr w:rsidR="005D19E1" w:rsidRPr="005B13CD" w14:paraId="4BF3E7C6" w14:textId="77777777" w:rsidTr="00DD6286">
        <w:tc>
          <w:tcPr>
            <w:tcW w:w="4647" w:type="dxa"/>
            <w:vAlign w:val="center"/>
          </w:tcPr>
          <w:p w14:paraId="3A01C132" w14:textId="77777777" w:rsidR="005D19E1" w:rsidRPr="005B13CD" w:rsidRDefault="005D19E1" w:rsidP="00DD6286">
            <w:pPr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B13CD">
              <w:rPr>
                <w:rFonts w:ascii="Arial" w:hAnsi="Arial" w:cs="Arial"/>
                <w:sz w:val="20"/>
                <w:szCs w:val="20"/>
              </w:rPr>
              <w:t>Nabídková cena</w:t>
            </w:r>
            <w:r w:rsidRPr="005B13CD" w:rsidDel="002F008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90" w:type="dxa"/>
            <w:vAlign w:val="center"/>
          </w:tcPr>
          <w:p w14:paraId="705D68A3" w14:textId="4BBAC5ED" w:rsidR="005D19E1" w:rsidRPr="005B13CD" w:rsidRDefault="004D419C" w:rsidP="00DD6286">
            <w:pPr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39930019"/>
                <w:placeholder>
                  <w:docPart w:val="D3551973C5AC4D80BA318FA9BB4D76AF"/>
                </w:placeholder>
              </w:sdtPr>
              <w:sdtEndPr/>
              <w:sdtContent>
                <w:r w:rsidR="00865049" w:rsidRPr="005B13CD">
                  <w:rPr>
                    <w:rFonts w:ascii="Arial" w:hAnsi="Arial" w:cs="Arial"/>
                    <w:sz w:val="20"/>
                    <w:szCs w:val="20"/>
                  </w:rPr>
                  <w:t>100</w:t>
                </w:r>
              </w:sdtContent>
            </w:sdt>
            <w:r w:rsidR="005D19E1" w:rsidRPr="005B13CD">
              <w:rPr>
                <w:rFonts w:ascii="Arial" w:hAnsi="Arial" w:cs="Arial"/>
                <w:sz w:val="20"/>
                <w:szCs w:val="20"/>
              </w:rPr>
              <w:t xml:space="preserve"> %</w:t>
            </w:r>
          </w:p>
        </w:tc>
        <w:tc>
          <w:tcPr>
            <w:tcW w:w="3561" w:type="dxa"/>
          </w:tcPr>
          <w:p w14:paraId="4A842E60" w14:textId="2DEB7851" w:rsidR="005D19E1" w:rsidRPr="005B13CD" w:rsidRDefault="004D419C" w:rsidP="00DD6286">
            <w:pPr>
              <w:tabs>
                <w:tab w:val="left" w:pos="2204"/>
              </w:tabs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28892675"/>
                <w:placeholder>
                  <w:docPart w:val="E12D436F50FD4464B1D4B39B33B80CF0"/>
                </w:placeholder>
              </w:sdtPr>
              <w:sdtEndPr/>
              <w:sdtContent>
                <w:r w:rsidR="00B93FFF" w:rsidRPr="005B13CD">
                  <w:rPr>
                    <w:rFonts w:ascii="Arial" w:hAnsi="Arial" w:cs="Arial"/>
                    <w:sz w:val="20"/>
                    <w:szCs w:val="20"/>
                    <w:highlight w:val="yellow"/>
                  </w:rPr>
                  <w:t>0000</w:t>
                </w:r>
                <w:r w:rsidR="00B93FFF" w:rsidRPr="005B13CD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  <w:r w:rsidR="005D19E1" w:rsidRPr="005B13CD">
              <w:rPr>
                <w:rFonts w:ascii="Arial" w:hAnsi="Arial" w:cs="Arial"/>
                <w:sz w:val="20"/>
                <w:szCs w:val="20"/>
              </w:rPr>
              <w:t>Kč bez DPH</w:t>
            </w:r>
            <w:r w:rsidR="005D19E1" w:rsidRPr="005B13CD"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</w:tbl>
    <w:p w14:paraId="7C8E907B" w14:textId="77777777" w:rsidR="005B13CD" w:rsidRDefault="005B13CD" w:rsidP="005B13CD">
      <w:pPr>
        <w:pStyle w:val="Nadpis1"/>
        <w:keepNext w:val="0"/>
        <w:widowControl w:val="0"/>
        <w:ind w:left="360"/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</w:pPr>
    </w:p>
    <w:p w14:paraId="1AB44D15" w14:textId="77777777" w:rsidR="005B13CD" w:rsidRDefault="005B13CD" w:rsidP="005B13CD">
      <w:pPr>
        <w:rPr>
          <w:lang w:eastAsia="cs-CZ"/>
        </w:rPr>
      </w:pPr>
    </w:p>
    <w:p w14:paraId="51CB4378" w14:textId="77777777" w:rsidR="005B13CD" w:rsidRPr="005B13CD" w:rsidRDefault="005B13CD" w:rsidP="005B13CD">
      <w:pPr>
        <w:rPr>
          <w:lang w:eastAsia="cs-CZ"/>
        </w:rPr>
      </w:pPr>
    </w:p>
    <w:p w14:paraId="6D3AA8A4" w14:textId="4C3A885F" w:rsidR="00DD1133" w:rsidRPr="006B3EDD" w:rsidRDefault="00AE11B4" w:rsidP="006B3EDD">
      <w:pPr>
        <w:pStyle w:val="Nadpis1"/>
        <w:keepNext w:val="0"/>
        <w:widowControl w:val="0"/>
        <w:numPr>
          <w:ilvl w:val="0"/>
          <w:numId w:val="10"/>
        </w:numPr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</w:pPr>
      <w:r w:rsidRPr="006B3EDD">
        <w:rPr>
          <w:rFonts w:ascii="Arial" w:eastAsia="Times New Roman" w:hAnsi="Arial" w:cs="Arial"/>
          <w:color w:val="0000FF"/>
          <w:sz w:val="32"/>
          <w:szCs w:val="32"/>
          <w:lang w:val="cs-CZ" w:eastAsia="cs-CZ"/>
        </w:rPr>
        <w:t>kvalifikacE</w:t>
      </w:r>
    </w:p>
    <w:tbl>
      <w:tblPr>
        <w:tblStyle w:val="Mkatabulky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357362" w:rsidRPr="005B13CD" w14:paraId="707E0DEF" w14:textId="77777777" w:rsidTr="00D61C10">
        <w:trPr>
          <w:trHeight w:val="510"/>
        </w:trPr>
        <w:tc>
          <w:tcPr>
            <w:tcW w:w="9597" w:type="dxa"/>
            <w:shd w:val="clear" w:color="auto" w:fill="DBE5F1" w:themeFill="accent1" w:themeFillTint="33"/>
          </w:tcPr>
          <w:p w14:paraId="7D6A424A" w14:textId="77777777" w:rsidR="00357362" w:rsidRPr="005B13CD" w:rsidRDefault="00357362" w:rsidP="00A73277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5B13CD">
              <w:rPr>
                <w:rFonts w:ascii="Arial" w:hAnsi="Arial" w:cs="Arial"/>
                <w:b/>
                <w:sz w:val="20"/>
                <w:szCs w:val="20"/>
              </w:rPr>
              <w:t>Základní způsobilost</w:t>
            </w:r>
          </w:p>
        </w:tc>
      </w:tr>
      <w:tr w:rsidR="00357362" w:rsidRPr="005B13CD" w14:paraId="514CB5AF" w14:textId="77777777" w:rsidTr="00D61C10">
        <w:trPr>
          <w:trHeight w:val="510"/>
        </w:trPr>
        <w:tc>
          <w:tcPr>
            <w:tcW w:w="9597" w:type="dxa"/>
            <w:shd w:val="clear" w:color="auto" w:fill="auto"/>
          </w:tcPr>
          <w:p w14:paraId="2EE9902C" w14:textId="4453C823" w:rsidR="00357362" w:rsidRPr="005B13CD" w:rsidRDefault="00451AAA" w:rsidP="00451AA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5B13CD">
              <w:rPr>
                <w:rFonts w:ascii="Arial" w:hAnsi="Arial" w:cs="Arial"/>
                <w:sz w:val="20"/>
                <w:szCs w:val="20"/>
                <w:lang w:eastAsia="x-none"/>
              </w:rPr>
              <w:t>Účastník čestně prohlašuje</w:t>
            </w:r>
            <w:r w:rsidR="00357362" w:rsidRPr="005B13CD">
              <w:rPr>
                <w:rFonts w:ascii="Arial" w:hAnsi="Arial" w:cs="Arial"/>
                <w:sz w:val="20"/>
                <w:szCs w:val="20"/>
              </w:rPr>
              <w:t xml:space="preserve">, že </w:t>
            </w:r>
            <w:r w:rsidRPr="005B13CD">
              <w:rPr>
                <w:rFonts w:ascii="Arial" w:hAnsi="Arial" w:cs="Arial"/>
                <w:sz w:val="20"/>
                <w:szCs w:val="20"/>
              </w:rPr>
              <w:t>je</w:t>
            </w:r>
            <w:r w:rsidR="00357362" w:rsidRPr="005B13CD">
              <w:rPr>
                <w:rFonts w:ascii="Arial" w:hAnsi="Arial" w:cs="Arial"/>
                <w:sz w:val="20"/>
                <w:szCs w:val="20"/>
              </w:rPr>
              <w:t xml:space="preserve"> způsobilým ve smyslu § 74 odst. 1 ZZVZ.</w:t>
            </w:r>
          </w:p>
        </w:tc>
      </w:tr>
      <w:tr w:rsidR="00357362" w:rsidRPr="005B13CD" w14:paraId="114ED646" w14:textId="77777777" w:rsidTr="00357362">
        <w:trPr>
          <w:trHeight w:val="510"/>
        </w:trPr>
        <w:tc>
          <w:tcPr>
            <w:tcW w:w="9597" w:type="dxa"/>
            <w:shd w:val="clear" w:color="auto" w:fill="DBE5F1" w:themeFill="accent1" w:themeFillTint="33"/>
          </w:tcPr>
          <w:p w14:paraId="73C96C5B" w14:textId="46DAC4F9" w:rsidR="00357362" w:rsidRPr="005B13CD" w:rsidRDefault="00357362" w:rsidP="00A73277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5B13CD">
              <w:rPr>
                <w:rFonts w:ascii="Arial" w:hAnsi="Arial" w:cs="Arial"/>
                <w:b/>
                <w:sz w:val="20"/>
                <w:szCs w:val="20"/>
              </w:rPr>
              <w:t>Profesní způsobilost</w:t>
            </w:r>
          </w:p>
        </w:tc>
      </w:tr>
      <w:tr w:rsidR="00357362" w:rsidRPr="005B13CD" w14:paraId="58948C78" w14:textId="77777777" w:rsidTr="00D61C10">
        <w:trPr>
          <w:trHeight w:val="510"/>
        </w:trPr>
        <w:tc>
          <w:tcPr>
            <w:tcW w:w="9597" w:type="dxa"/>
            <w:shd w:val="clear" w:color="auto" w:fill="auto"/>
          </w:tcPr>
          <w:p w14:paraId="187EEE9C" w14:textId="1F171509" w:rsidR="00357362" w:rsidRPr="005B13CD" w:rsidRDefault="00457608" w:rsidP="00457608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5B13CD">
              <w:rPr>
                <w:rFonts w:ascii="Arial" w:hAnsi="Arial" w:cs="Arial"/>
                <w:sz w:val="20"/>
                <w:szCs w:val="20"/>
                <w:lang w:eastAsia="x-none"/>
              </w:rPr>
              <w:t>Účastník čestně prohlašuje</w:t>
            </w:r>
            <w:r w:rsidRPr="005B13CD">
              <w:rPr>
                <w:rFonts w:ascii="Arial" w:hAnsi="Arial" w:cs="Arial"/>
                <w:sz w:val="20"/>
                <w:szCs w:val="20"/>
              </w:rPr>
              <w:t>, že splňuje požadavky § 77 odst. 1 ZZVZ.</w:t>
            </w:r>
          </w:p>
        </w:tc>
      </w:tr>
    </w:tbl>
    <w:p w14:paraId="5AD1A936" w14:textId="77777777" w:rsidR="00865049" w:rsidRDefault="00865049" w:rsidP="005F7E63">
      <w:pPr>
        <w:pStyle w:val="Nadpis1"/>
      </w:pPr>
    </w:p>
    <w:sectPr w:rsidR="00865049" w:rsidSect="001173CC">
      <w:footerReference w:type="default" r:id="rId12"/>
      <w:headerReference w:type="first" r:id="rId13"/>
      <w:footerReference w:type="first" r:id="rId14"/>
      <w:pgSz w:w="11906" w:h="16838"/>
      <w:pgMar w:top="1417" w:right="1133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A3EC9" w14:textId="77777777" w:rsidR="003C2FF5" w:rsidRDefault="003C2FF5" w:rsidP="00EE2E6A">
      <w:pPr>
        <w:spacing w:before="0" w:after="0"/>
      </w:pPr>
      <w:r>
        <w:separator/>
      </w:r>
    </w:p>
  </w:endnote>
  <w:endnote w:type="continuationSeparator" w:id="0">
    <w:p w14:paraId="10B70397" w14:textId="77777777" w:rsidR="003C2FF5" w:rsidRDefault="003C2FF5" w:rsidP="00EE2E6A">
      <w:pPr>
        <w:spacing w:before="0" w:after="0"/>
      </w:pPr>
      <w:r>
        <w:continuationSeparator/>
      </w:r>
    </w:p>
  </w:endnote>
  <w:endnote w:type="continuationNotice" w:id="1">
    <w:p w14:paraId="2DFF1CAF" w14:textId="77777777" w:rsidR="003C2FF5" w:rsidRDefault="003C2FF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A6898" w14:textId="50E936EF" w:rsidR="00EE2E6A" w:rsidRPr="00EE2E6A" w:rsidRDefault="00EE2E6A" w:rsidP="0039179F">
    <w:pPr>
      <w:widowControl w:val="0"/>
      <w:tabs>
        <w:tab w:val="center" w:pos="4680"/>
        <w:tab w:val="right" w:pos="8820"/>
      </w:tabs>
      <w:spacing w:before="0" w:after="0"/>
      <w:jc w:val="left"/>
      <w:rPr>
        <w:sz w:val="16"/>
        <w:szCs w:val="16"/>
        <w:highlight w:val="green"/>
      </w:rPr>
    </w:pPr>
    <w:r w:rsidRPr="00C40633">
      <w:rPr>
        <w:bCs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AE429" w14:textId="2876084E" w:rsidR="00EE2E6A" w:rsidRPr="00EE2E6A" w:rsidRDefault="00EE2E6A" w:rsidP="0039179F">
    <w:pPr>
      <w:widowControl w:val="0"/>
      <w:tabs>
        <w:tab w:val="center" w:pos="4680"/>
        <w:tab w:val="right" w:pos="8820"/>
      </w:tabs>
      <w:spacing w:before="0" w:after="0"/>
      <w:jc w:val="left"/>
      <w:rPr>
        <w:sz w:val="16"/>
        <w:szCs w:val="16"/>
        <w:highlight w:val="green"/>
      </w:rPr>
    </w:pPr>
    <w:r w:rsidRPr="00C40633">
      <w:rPr>
        <w:bCs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80138" w14:textId="77777777" w:rsidR="003C2FF5" w:rsidRDefault="003C2FF5" w:rsidP="00EE2E6A">
      <w:pPr>
        <w:spacing w:before="0" w:after="0"/>
      </w:pPr>
      <w:r>
        <w:separator/>
      </w:r>
    </w:p>
  </w:footnote>
  <w:footnote w:type="continuationSeparator" w:id="0">
    <w:p w14:paraId="24ED80A4" w14:textId="77777777" w:rsidR="003C2FF5" w:rsidRDefault="003C2FF5" w:rsidP="00EE2E6A">
      <w:pPr>
        <w:spacing w:before="0" w:after="0"/>
      </w:pPr>
      <w:r>
        <w:continuationSeparator/>
      </w:r>
    </w:p>
  </w:footnote>
  <w:footnote w:type="continuationNotice" w:id="1">
    <w:p w14:paraId="5B6CD896" w14:textId="77777777" w:rsidR="003C2FF5" w:rsidRDefault="003C2FF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41D82" w14:textId="7AC94F89" w:rsidR="00EE2E6A" w:rsidRDefault="005C298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17FD3F65" wp14:editId="6E525006">
          <wp:simplePos x="0" y="0"/>
          <wp:positionH relativeFrom="column">
            <wp:posOffset>-323850</wp:posOffset>
          </wp:positionH>
          <wp:positionV relativeFrom="paragraph">
            <wp:posOffset>-153035</wp:posOffset>
          </wp:positionV>
          <wp:extent cx="1709648" cy="600075"/>
          <wp:effectExtent l="0" t="0" r="508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AD32899"/>
    <w:multiLevelType w:val="multilevel"/>
    <w:tmpl w:val="AB5C7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FF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6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3DBD34BD"/>
    <w:multiLevelType w:val="hybridMultilevel"/>
    <w:tmpl w:val="B628B6C6"/>
    <w:lvl w:ilvl="0" w:tplc="0405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8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9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0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2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257322567">
    <w:abstractNumId w:val="6"/>
  </w:num>
  <w:num w:numId="2" w16cid:durableId="1236477769">
    <w:abstractNumId w:val="12"/>
  </w:num>
  <w:num w:numId="3" w16cid:durableId="368726527">
    <w:abstractNumId w:val="3"/>
  </w:num>
  <w:num w:numId="4" w16cid:durableId="336076465">
    <w:abstractNumId w:val="3"/>
  </w:num>
  <w:num w:numId="5" w16cid:durableId="589123613">
    <w:abstractNumId w:val="3"/>
  </w:num>
  <w:num w:numId="6" w16cid:durableId="1904484680">
    <w:abstractNumId w:val="3"/>
  </w:num>
  <w:num w:numId="7" w16cid:durableId="1964462128">
    <w:abstractNumId w:val="3"/>
  </w:num>
  <w:num w:numId="8" w16cid:durableId="1362394849">
    <w:abstractNumId w:val="3"/>
  </w:num>
  <w:num w:numId="9" w16cid:durableId="318047147">
    <w:abstractNumId w:val="3"/>
  </w:num>
  <w:num w:numId="10" w16cid:durableId="926311196">
    <w:abstractNumId w:val="3"/>
  </w:num>
  <w:num w:numId="11" w16cid:durableId="445122991">
    <w:abstractNumId w:val="1"/>
  </w:num>
  <w:num w:numId="12" w16cid:durableId="124978714">
    <w:abstractNumId w:val="16"/>
  </w:num>
  <w:num w:numId="13" w16cid:durableId="912857366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01995111">
    <w:abstractNumId w:val="0"/>
  </w:num>
  <w:num w:numId="15" w16cid:durableId="1882399882">
    <w:abstractNumId w:val="15"/>
  </w:num>
  <w:num w:numId="16" w16cid:durableId="1915554380">
    <w:abstractNumId w:val="9"/>
  </w:num>
  <w:num w:numId="17" w16cid:durableId="1882160719">
    <w:abstractNumId w:val="11"/>
  </w:num>
  <w:num w:numId="18" w16cid:durableId="850074015">
    <w:abstractNumId w:val="3"/>
  </w:num>
  <w:num w:numId="19" w16cid:durableId="1575891806">
    <w:abstractNumId w:val="7"/>
  </w:num>
  <w:num w:numId="20" w16cid:durableId="1839729845">
    <w:abstractNumId w:val="4"/>
  </w:num>
  <w:num w:numId="21" w16cid:durableId="898982484">
    <w:abstractNumId w:val="10"/>
  </w:num>
  <w:num w:numId="22" w16cid:durableId="276179447">
    <w:abstractNumId w:val="3"/>
  </w:num>
  <w:num w:numId="23" w16cid:durableId="915743469">
    <w:abstractNumId w:val="8"/>
  </w:num>
  <w:num w:numId="24" w16cid:durableId="2132697925">
    <w:abstractNumId w:val="13"/>
  </w:num>
  <w:num w:numId="25" w16cid:durableId="948580900">
    <w:abstractNumId w:val="14"/>
  </w:num>
  <w:num w:numId="26" w16cid:durableId="1372533646">
    <w:abstractNumId w:val="2"/>
  </w:num>
  <w:num w:numId="27" w16cid:durableId="1704595180">
    <w:abstractNumId w:val="5"/>
  </w:num>
  <w:num w:numId="28" w16cid:durableId="15648713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109103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efaultTabStop w:val="708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ytrC0NDe1MDS2MDBR0lEKTi0uzszPAykwrAUANXWtoCwAAAA="/>
  </w:docVars>
  <w:rsids>
    <w:rsidRoot w:val="004269E2"/>
    <w:rsid w:val="00024752"/>
    <w:rsid w:val="00064491"/>
    <w:rsid w:val="00086FB3"/>
    <w:rsid w:val="0009388D"/>
    <w:rsid w:val="000A4D77"/>
    <w:rsid w:val="000A63F1"/>
    <w:rsid w:val="000E0BAA"/>
    <w:rsid w:val="000E124D"/>
    <w:rsid w:val="001173CC"/>
    <w:rsid w:val="00117CE3"/>
    <w:rsid w:val="0012044D"/>
    <w:rsid w:val="001221D0"/>
    <w:rsid w:val="0012234B"/>
    <w:rsid w:val="00134592"/>
    <w:rsid w:val="001364D4"/>
    <w:rsid w:val="00143E97"/>
    <w:rsid w:val="00147D46"/>
    <w:rsid w:val="00157035"/>
    <w:rsid w:val="0016245B"/>
    <w:rsid w:val="001B5069"/>
    <w:rsid w:val="001D2E84"/>
    <w:rsid w:val="001F0372"/>
    <w:rsid w:val="001F3ADE"/>
    <w:rsid w:val="00202CCF"/>
    <w:rsid w:val="002059E5"/>
    <w:rsid w:val="00212D59"/>
    <w:rsid w:val="00215AA8"/>
    <w:rsid w:val="00227F3C"/>
    <w:rsid w:val="00280806"/>
    <w:rsid w:val="00282104"/>
    <w:rsid w:val="00287EF1"/>
    <w:rsid w:val="002A52F4"/>
    <w:rsid w:val="002B1FB5"/>
    <w:rsid w:val="002F0084"/>
    <w:rsid w:val="002F74B1"/>
    <w:rsid w:val="00313364"/>
    <w:rsid w:val="00321F0D"/>
    <w:rsid w:val="003309A6"/>
    <w:rsid w:val="003433BC"/>
    <w:rsid w:val="00356A3A"/>
    <w:rsid w:val="00357362"/>
    <w:rsid w:val="003574B2"/>
    <w:rsid w:val="00361DE4"/>
    <w:rsid w:val="00365C2C"/>
    <w:rsid w:val="0036686B"/>
    <w:rsid w:val="00383FC4"/>
    <w:rsid w:val="00385357"/>
    <w:rsid w:val="0039179F"/>
    <w:rsid w:val="00393691"/>
    <w:rsid w:val="003C2FF5"/>
    <w:rsid w:val="003D62DC"/>
    <w:rsid w:val="003E5B46"/>
    <w:rsid w:val="003F0348"/>
    <w:rsid w:val="003F424B"/>
    <w:rsid w:val="00403FDF"/>
    <w:rsid w:val="004144BA"/>
    <w:rsid w:val="004269E2"/>
    <w:rsid w:val="00430387"/>
    <w:rsid w:val="00435586"/>
    <w:rsid w:val="00436EED"/>
    <w:rsid w:val="00451AAA"/>
    <w:rsid w:val="00457608"/>
    <w:rsid w:val="00465733"/>
    <w:rsid w:val="004A3492"/>
    <w:rsid w:val="004A6F38"/>
    <w:rsid w:val="004B2994"/>
    <w:rsid w:val="004B3AA8"/>
    <w:rsid w:val="004B4351"/>
    <w:rsid w:val="004C650F"/>
    <w:rsid w:val="004D2686"/>
    <w:rsid w:val="004D419C"/>
    <w:rsid w:val="004E5331"/>
    <w:rsid w:val="004F4796"/>
    <w:rsid w:val="00575C60"/>
    <w:rsid w:val="00585884"/>
    <w:rsid w:val="00586D9E"/>
    <w:rsid w:val="0059105C"/>
    <w:rsid w:val="00593777"/>
    <w:rsid w:val="005A0904"/>
    <w:rsid w:val="005B13CD"/>
    <w:rsid w:val="005C2590"/>
    <w:rsid w:val="005C2989"/>
    <w:rsid w:val="005D19E1"/>
    <w:rsid w:val="005E0BA1"/>
    <w:rsid w:val="005F7E63"/>
    <w:rsid w:val="0062327D"/>
    <w:rsid w:val="00636E0A"/>
    <w:rsid w:val="006406BB"/>
    <w:rsid w:val="00647612"/>
    <w:rsid w:val="006617F7"/>
    <w:rsid w:val="00680958"/>
    <w:rsid w:val="006925B7"/>
    <w:rsid w:val="006A55E1"/>
    <w:rsid w:val="006A66F7"/>
    <w:rsid w:val="006B0192"/>
    <w:rsid w:val="006B3EDD"/>
    <w:rsid w:val="006B4084"/>
    <w:rsid w:val="006C4E41"/>
    <w:rsid w:val="006E4892"/>
    <w:rsid w:val="006E641D"/>
    <w:rsid w:val="00725AB5"/>
    <w:rsid w:val="00733CE6"/>
    <w:rsid w:val="00734BAA"/>
    <w:rsid w:val="007528F5"/>
    <w:rsid w:val="0075367C"/>
    <w:rsid w:val="00756CA4"/>
    <w:rsid w:val="00762496"/>
    <w:rsid w:val="00762853"/>
    <w:rsid w:val="00762ED2"/>
    <w:rsid w:val="00782468"/>
    <w:rsid w:val="007A4AC5"/>
    <w:rsid w:val="007B0067"/>
    <w:rsid w:val="007B15E2"/>
    <w:rsid w:val="007B7D79"/>
    <w:rsid w:val="007C6239"/>
    <w:rsid w:val="007D7881"/>
    <w:rsid w:val="007D7EAD"/>
    <w:rsid w:val="007E0686"/>
    <w:rsid w:val="00822939"/>
    <w:rsid w:val="00832737"/>
    <w:rsid w:val="00845EEE"/>
    <w:rsid w:val="008558A0"/>
    <w:rsid w:val="00865049"/>
    <w:rsid w:val="00876A4D"/>
    <w:rsid w:val="00883F3E"/>
    <w:rsid w:val="008923D8"/>
    <w:rsid w:val="008A7723"/>
    <w:rsid w:val="008B3675"/>
    <w:rsid w:val="008C0A3E"/>
    <w:rsid w:val="008C1880"/>
    <w:rsid w:val="008E67B1"/>
    <w:rsid w:val="008E6AA2"/>
    <w:rsid w:val="00913E5A"/>
    <w:rsid w:val="00921BE7"/>
    <w:rsid w:val="009233F1"/>
    <w:rsid w:val="00932CE2"/>
    <w:rsid w:val="00934FC3"/>
    <w:rsid w:val="00936CB7"/>
    <w:rsid w:val="0095515A"/>
    <w:rsid w:val="009B1D99"/>
    <w:rsid w:val="009C4118"/>
    <w:rsid w:val="009D6BDC"/>
    <w:rsid w:val="009E5FCE"/>
    <w:rsid w:val="009E6EBE"/>
    <w:rsid w:val="009F3C5A"/>
    <w:rsid w:val="00A00AB1"/>
    <w:rsid w:val="00A2060D"/>
    <w:rsid w:val="00A30ABB"/>
    <w:rsid w:val="00A353DD"/>
    <w:rsid w:val="00A52535"/>
    <w:rsid w:val="00A60A32"/>
    <w:rsid w:val="00A714AD"/>
    <w:rsid w:val="00A73277"/>
    <w:rsid w:val="00A855A8"/>
    <w:rsid w:val="00A95753"/>
    <w:rsid w:val="00A95E4E"/>
    <w:rsid w:val="00A96CA8"/>
    <w:rsid w:val="00AA4BB8"/>
    <w:rsid w:val="00AB4203"/>
    <w:rsid w:val="00AE0389"/>
    <w:rsid w:val="00AE0A68"/>
    <w:rsid w:val="00AE11B4"/>
    <w:rsid w:val="00AF27BF"/>
    <w:rsid w:val="00B354C3"/>
    <w:rsid w:val="00B66E31"/>
    <w:rsid w:val="00B67240"/>
    <w:rsid w:val="00B8113D"/>
    <w:rsid w:val="00B82866"/>
    <w:rsid w:val="00B93FFF"/>
    <w:rsid w:val="00B94E6E"/>
    <w:rsid w:val="00BA4E10"/>
    <w:rsid w:val="00BA67BB"/>
    <w:rsid w:val="00BB4A05"/>
    <w:rsid w:val="00BB6AA9"/>
    <w:rsid w:val="00C05F77"/>
    <w:rsid w:val="00C21669"/>
    <w:rsid w:val="00C42179"/>
    <w:rsid w:val="00C56159"/>
    <w:rsid w:val="00C71C46"/>
    <w:rsid w:val="00C74EAE"/>
    <w:rsid w:val="00C76B88"/>
    <w:rsid w:val="00C81AA1"/>
    <w:rsid w:val="00C978A1"/>
    <w:rsid w:val="00C97D54"/>
    <w:rsid w:val="00CA0730"/>
    <w:rsid w:val="00CA44DE"/>
    <w:rsid w:val="00CC1405"/>
    <w:rsid w:val="00CC3B2A"/>
    <w:rsid w:val="00CF3D78"/>
    <w:rsid w:val="00D06313"/>
    <w:rsid w:val="00D064AD"/>
    <w:rsid w:val="00D2065F"/>
    <w:rsid w:val="00D31552"/>
    <w:rsid w:val="00D85F66"/>
    <w:rsid w:val="00D863C3"/>
    <w:rsid w:val="00D917AB"/>
    <w:rsid w:val="00DA4DF6"/>
    <w:rsid w:val="00DA791F"/>
    <w:rsid w:val="00DB57FB"/>
    <w:rsid w:val="00DC0F29"/>
    <w:rsid w:val="00DC14C0"/>
    <w:rsid w:val="00DD1133"/>
    <w:rsid w:val="00DE6F2E"/>
    <w:rsid w:val="00DF7556"/>
    <w:rsid w:val="00E11E12"/>
    <w:rsid w:val="00E23EF5"/>
    <w:rsid w:val="00E47584"/>
    <w:rsid w:val="00E7434B"/>
    <w:rsid w:val="00E759C5"/>
    <w:rsid w:val="00E77EEE"/>
    <w:rsid w:val="00EA2E81"/>
    <w:rsid w:val="00EB1002"/>
    <w:rsid w:val="00EC37BA"/>
    <w:rsid w:val="00EE2E6A"/>
    <w:rsid w:val="00EE3BC7"/>
    <w:rsid w:val="00F06351"/>
    <w:rsid w:val="00F31950"/>
    <w:rsid w:val="00F504F3"/>
    <w:rsid w:val="00F643C6"/>
    <w:rsid w:val="00F850B6"/>
    <w:rsid w:val="00F8697E"/>
    <w:rsid w:val="00F956C2"/>
    <w:rsid w:val="00F95EC1"/>
    <w:rsid w:val="00FF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uiPriority w:val="99"/>
    <w:qFormat/>
    <w:rsid w:val="008B3675"/>
    <w:pPr>
      <w:keepNext/>
      <w:spacing w:before="360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uiPriority w:val="99"/>
    <w:rsid w:val="008B3675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spacing w:before="0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4269E2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Arial Narrow" w:eastAsia="Times New Roman" w:hAnsi="Arial Narrow" w:cs="Times New Roman"/>
      <w:bCs w:val="0"/>
      <w:caps/>
      <w:sz w:val="32"/>
      <w:szCs w:val="32"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4269E2"/>
    <w:rPr>
      <w:rFonts w:ascii="Calibri" w:hAnsi="Calibri" w:cs="Calibri"/>
      <w:b/>
      <w:bCs w:val="0"/>
      <w:caps/>
      <w:sz w:val="32"/>
      <w:szCs w:val="32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character" w:styleId="Sledovanodkaz">
    <w:name w:val="FollowedHyperlink"/>
    <w:basedOn w:val="Standardnpsmoodstavce"/>
    <w:uiPriority w:val="99"/>
    <w:semiHidden/>
    <w:unhideWhenUsed/>
    <w:rsid w:val="00913E5A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74EAE"/>
    <w:rPr>
      <w:color w:val="605E5C"/>
      <w:shd w:val="clear" w:color="auto" w:fill="E1DFDD"/>
    </w:rPr>
  </w:style>
  <w:style w:type="paragraph" w:customStyle="1" w:styleId="vodnnadpis">
    <w:name w:val="Úvodní nadpis"/>
    <w:basedOn w:val="Normln"/>
    <w:link w:val="vodnnadpisChar"/>
    <w:qFormat/>
    <w:rsid w:val="001D2E84"/>
    <w:pPr>
      <w:spacing w:before="0" w:after="200" w:line="640" w:lineRule="exact"/>
    </w:pPr>
    <w:rPr>
      <w:rFonts w:ascii="Arial" w:eastAsia="MS Mincho" w:hAnsi="Arial"/>
      <w:b/>
      <w:color w:val="0000DC"/>
      <w:sz w:val="52"/>
      <w:szCs w:val="52"/>
      <w:lang w:eastAsia="cs-CZ"/>
    </w:rPr>
  </w:style>
  <w:style w:type="character" w:customStyle="1" w:styleId="vodnnadpisChar">
    <w:name w:val="Úvodní nadpis Char"/>
    <w:basedOn w:val="Standardnpsmoodstavce"/>
    <w:link w:val="vodnnadpis"/>
    <w:rsid w:val="001D2E84"/>
    <w:rPr>
      <w:rFonts w:ascii="Arial" w:eastAsia="MS Mincho" w:hAnsi="Arial"/>
      <w:b/>
      <w:color w:val="0000DC"/>
      <w:sz w:val="52"/>
      <w:szCs w:val="52"/>
      <w:lang w:eastAsia="cs-CZ"/>
    </w:rPr>
  </w:style>
  <w:style w:type="paragraph" w:customStyle="1" w:styleId="Nadpistabulky">
    <w:name w:val="Nadpis tabulky"/>
    <w:basedOn w:val="Nadpis1"/>
    <w:link w:val="NadpistabulkyChar"/>
    <w:qFormat/>
    <w:rsid w:val="00D917AB"/>
    <w:pPr>
      <w:keepLines/>
      <w:suppressAutoHyphens/>
      <w:spacing w:before="480" w:after="240"/>
      <w:ind w:left="567"/>
      <w:jc w:val="both"/>
    </w:pPr>
    <w:rPr>
      <w:rFonts w:ascii="Arial" w:hAnsi="Arial" w:cs="Arial"/>
      <w:caps w:val="0"/>
      <w:color w:val="0000DC"/>
      <w:sz w:val="32"/>
      <w:szCs w:val="24"/>
      <w:lang w:eastAsia="ar-SA"/>
    </w:rPr>
  </w:style>
  <w:style w:type="character" w:customStyle="1" w:styleId="NadpistabulkyChar">
    <w:name w:val="Nadpis tabulky Char"/>
    <w:basedOn w:val="Nadpis1Char"/>
    <w:link w:val="Nadpistabulky"/>
    <w:rsid w:val="00D917AB"/>
    <w:rPr>
      <w:rFonts w:ascii="Arial" w:eastAsia="Calibri" w:hAnsi="Arial" w:cs="Arial"/>
      <w:b/>
      <w:bCs/>
      <w:caps w:val="0"/>
      <w:color w:val="0000DC"/>
      <w:kern w:val="32"/>
      <w:sz w:val="32"/>
      <w:szCs w:val="24"/>
      <w:lang w:val="x-non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akazky.muni.cz/vz000076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29CE5CA521442EA4AD48A6FE0796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1D13CC-02A6-4AC7-90AC-821D916F11CA}"/>
      </w:docPartPr>
      <w:docPartBody>
        <w:p w:rsidR="00A411BF" w:rsidRDefault="0066019E" w:rsidP="0066019E">
          <w:pPr>
            <w:pStyle w:val="2B29CE5CA521442EA4AD48A6FE0796F723"/>
          </w:pPr>
          <w:r w:rsidRPr="00357362">
            <w:rPr>
              <w:rStyle w:val="Zstupntext"/>
              <w:shd w:val="clear" w:color="auto" w:fill="FFFF00"/>
            </w:rPr>
            <w:t>Jméno, funkce</w:t>
          </w:r>
        </w:p>
      </w:docPartBody>
    </w:docPart>
    <w:docPart>
      <w:docPartPr>
        <w:name w:val="BBC153988F80459E9D5D3C1963B105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616DCF-8EF8-4AB4-B7E2-B22C4F64AA3B}"/>
      </w:docPartPr>
      <w:docPartBody>
        <w:p w:rsidR="008D66D2" w:rsidRDefault="0066019E" w:rsidP="0066019E">
          <w:pPr>
            <w:pStyle w:val="BBC153988F80459E9D5D3C1963B1055722"/>
          </w:pPr>
          <w:r w:rsidRPr="00357362">
            <w:rPr>
              <w:rStyle w:val="Zstupntext"/>
              <w:shd w:val="clear" w:color="auto" w:fill="FFFF00"/>
            </w:rPr>
            <w:t>Vepište název.</w:t>
          </w:r>
        </w:p>
      </w:docPartBody>
    </w:docPart>
    <w:docPart>
      <w:docPartPr>
        <w:name w:val="BBCC87BE278E4C1682B8FA4FD0F9A8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9E8C02-3624-4758-BC1A-678B4BE57352}"/>
      </w:docPartPr>
      <w:docPartBody>
        <w:p w:rsidR="008D66D2" w:rsidRDefault="0066019E" w:rsidP="0066019E">
          <w:pPr>
            <w:pStyle w:val="BBCC87BE278E4C1682B8FA4FD0F9A80122"/>
          </w:pPr>
          <w:r w:rsidRPr="00357362">
            <w:rPr>
              <w:rStyle w:val="Zstupntext"/>
              <w:shd w:val="clear" w:color="auto" w:fill="FFFF00"/>
            </w:rPr>
            <w:t>Vepište sídlo</w:t>
          </w:r>
        </w:p>
      </w:docPartBody>
    </w:docPart>
    <w:docPart>
      <w:docPartPr>
        <w:name w:val="6FCA0832A6964006BB22ECFC28349AC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94F03C5-51A1-4E63-B71B-C69F4CB97DBA}"/>
      </w:docPartPr>
      <w:docPartBody>
        <w:p w:rsidR="008D66D2" w:rsidRDefault="0066019E" w:rsidP="0066019E">
          <w:pPr>
            <w:pStyle w:val="6FCA0832A6964006BB22ECFC28349AC622"/>
          </w:pPr>
          <w:r w:rsidRPr="00357362">
            <w:rPr>
              <w:rStyle w:val="Zstupntext"/>
              <w:shd w:val="clear" w:color="auto" w:fill="FFFF00"/>
            </w:rPr>
            <w:t>Vepište IČ</w:t>
          </w:r>
        </w:p>
      </w:docPartBody>
    </w:docPart>
    <w:docPart>
      <w:docPartPr>
        <w:name w:val="984E6DA26AB64470B017B375F16AD6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EE7CED-C1A6-455D-9903-8A7C8F00F505}"/>
      </w:docPartPr>
      <w:docPartBody>
        <w:p w:rsidR="002C76A7" w:rsidRDefault="0066019E" w:rsidP="0066019E">
          <w:pPr>
            <w:pStyle w:val="984E6DA26AB64470B017B375F16AD6A4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43BB4DEE7DAE4698B7CFB3C91BE682D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86CD0C-645D-4A85-9E92-2BFCB109B893}"/>
      </w:docPartPr>
      <w:docPartBody>
        <w:p w:rsidR="002C76A7" w:rsidRDefault="0066019E" w:rsidP="0066019E">
          <w:pPr>
            <w:pStyle w:val="43BB4DEE7DAE4698B7CFB3C91BE682D1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C3BA9D1808AD4816B300B5BD8C0C20D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5E3B46-4699-46DD-A2F3-45E37F7394E0}"/>
      </w:docPartPr>
      <w:docPartBody>
        <w:p w:rsidR="002C76A7" w:rsidRDefault="0066019E" w:rsidP="0066019E">
          <w:pPr>
            <w:pStyle w:val="C3BA9D1808AD4816B300B5BD8C0C20DF6"/>
          </w:pPr>
          <w:r w:rsidRPr="00024752">
            <w:rPr>
              <w:rStyle w:val="Zstupntext"/>
              <w:rFonts w:eastAsia="Calibri"/>
              <w:highlight w:val="yellow"/>
            </w:rPr>
            <w:t>Obchodní firma/název/jméno, sídlo, IČ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00A5A3F-A2E5-4E42-9B54-5427EAF3D35A}"/>
      </w:docPartPr>
      <w:docPartBody>
        <w:p w:rsidR="00B409BD" w:rsidRDefault="002C76A7">
          <w:r w:rsidRPr="0077475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0E2A72F1C8E4578B0500E9F87B0DB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5FE213-9F8B-43C0-BEB2-69BF7B737282}"/>
      </w:docPartPr>
      <w:docPartBody>
        <w:p w:rsidR="00375B5E" w:rsidRDefault="009C08B2" w:rsidP="009C08B2">
          <w:pPr>
            <w:pStyle w:val="E0E2A72F1C8E4578B0500E9F87B0DBFF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543A43AB93324AA6942DCD77A09CAF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3CB8AA-65BE-42F5-A09D-E127B74F2853}"/>
      </w:docPartPr>
      <w:docPartBody>
        <w:p w:rsidR="00375B5E" w:rsidRDefault="009C08B2" w:rsidP="009C08B2">
          <w:pPr>
            <w:pStyle w:val="543A43AB93324AA6942DCD77A09CAF1D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E74D8E169BFA44B3BBE495651BDBF02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14ABFF-6621-4686-BD79-18E99B3F010F}"/>
      </w:docPartPr>
      <w:docPartBody>
        <w:p w:rsidR="00375B5E" w:rsidRDefault="009C08B2" w:rsidP="009C08B2">
          <w:pPr>
            <w:pStyle w:val="E74D8E169BFA44B3BBE495651BDBF021"/>
          </w:pPr>
          <w:r w:rsidRPr="00302C1E">
            <w:rPr>
              <w:color w:val="808080"/>
              <w:shd w:val="clear" w:color="auto" w:fill="FFFF00"/>
              <w:lang w:eastAsia="en-US"/>
            </w:rPr>
            <w:t>Vepište</w:t>
          </w:r>
        </w:p>
      </w:docPartBody>
    </w:docPart>
    <w:docPart>
      <w:docPartPr>
        <w:name w:val="D3551973C5AC4D80BA318FA9BB4D76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84155F-6425-4370-90D7-B0B239362E7E}"/>
      </w:docPartPr>
      <w:docPartBody>
        <w:p w:rsidR="00F621F7" w:rsidRDefault="00084669" w:rsidP="00084669">
          <w:pPr>
            <w:pStyle w:val="D3551973C5AC4D80BA318FA9BB4D76AF"/>
          </w:pPr>
          <w:r>
            <w:rPr>
              <w:rStyle w:val="Zstupntext"/>
            </w:rPr>
            <w:t>00</w:t>
          </w:r>
        </w:p>
      </w:docPartBody>
    </w:docPart>
    <w:docPart>
      <w:docPartPr>
        <w:name w:val="E12D436F50FD4464B1D4B39B33B80CF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131208-E39F-4D5F-A94A-CEC49D6D0389}"/>
      </w:docPartPr>
      <w:docPartBody>
        <w:p w:rsidR="00F621F7" w:rsidRDefault="00084669" w:rsidP="00084669">
          <w:pPr>
            <w:pStyle w:val="E12D436F50FD4464B1D4B39B33B80CF0"/>
          </w:pPr>
          <w:r w:rsidRPr="00357362">
            <w:rPr>
              <w:rStyle w:val="Zstupntext"/>
              <w:shd w:val="clear" w:color="auto" w:fill="FFFF00"/>
            </w:rPr>
            <w:t>0000</w:t>
          </w:r>
        </w:p>
      </w:docPartBody>
    </w:docPart>
    <w:docPart>
      <w:docPartPr>
        <w:name w:val="33B280A495384E3E8A28E723C9AD451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B761A5-25C6-495D-AF35-893A54367BB2}"/>
      </w:docPartPr>
      <w:docPartBody>
        <w:p w:rsidR="00F621F7" w:rsidRDefault="00F621F7" w:rsidP="00F621F7">
          <w:pPr>
            <w:pStyle w:val="33B280A495384E3E8A28E723C9AD451A"/>
          </w:pPr>
          <w:r>
            <w:rPr>
              <w:rStyle w:val="Zstupntext"/>
              <w:rFonts w:eastAsia="Calibri"/>
            </w:rPr>
            <w:t>Název přílohy požadované zadavatelem</w:t>
          </w:r>
        </w:p>
      </w:docPartBody>
    </w:docPart>
    <w:docPart>
      <w:docPartPr>
        <w:name w:val="F44AFFC5AD534B468B52FF0E5473A4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C4F1D6-5F98-4DD8-BF0C-CE840D9CCC1C}"/>
      </w:docPartPr>
      <w:docPartBody>
        <w:p w:rsidR="00A43809" w:rsidRDefault="00A43809" w:rsidP="00A43809">
          <w:pPr>
            <w:pStyle w:val="F44AFFC5AD534B468B52FF0E5473A4AD"/>
          </w:pPr>
          <w:r>
            <w:rPr>
              <w:rStyle w:val="Zstupntext"/>
            </w:rPr>
            <w:t>v</w:t>
          </w:r>
          <w:r w:rsidRPr="00FB47AA">
            <w:rPr>
              <w:rStyle w:val="Zstupntext"/>
            </w:rPr>
            <w:t>epište název</w:t>
          </w:r>
        </w:p>
      </w:docPartBody>
    </w:docPart>
    <w:docPart>
      <w:docPartPr>
        <w:name w:val="4DCD10E604E945D2B2A0AEEA73B285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EE8EFC-10F4-440A-AEB8-DDD395B94F06}"/>
      </w:docPartPr>
      <w:docPartBody>
        <w:p w:rsidR="00A43809" w:rsidRDefault="00A43809" w:rsidP="00A43809">
          <w:pPr>
            <w:pStyle w:val="4DCD10E604E945D2B2A0AEEA73B28505"/>
          </w:pPr>
          <w:r>
            <w:rPr>
              <w:rStyle w:val="Zstupntext"/>
            </w:rPr>
            <w:t>z</w:t>
          </w:r>
          <w:r w:rsidRPr="00086D6B">
            <w:rPr>
              <w:rStyle w:val="Zstupntext"/>
            </w:rPr>
            <w:t>volte položku.</w:t>
          </w:r>
        </w:p>
      </w:docPartBody>
    </w:docPart>
    <w:docPart>
      <w:docPartPr>
        <w:name w:val="CD9325B830D34F998056001865271B7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F08486A-39C6-42C5-BD89-FFB8AD8DFC8A}"/>
      </w:docPartPr>
      <w:docPartBody>
        <w:p w:rsidR="00A43809" w:rsidRDefault="00A43809" w:rsidP="00A43809">
          <w:pPr>
            <w:pStyle w:val="CD9325B830D34F998056001865271B73"/>
          </w:pPr>
          <w:r>
            <w:rPr>
              <w:rStyle w:val="Zstupntext"/>
            </w:rPr>
            <w:t>z</w:t>
          </w:r>
          <w:r w:rsidRPr="007F31EE">
            <w:rPr>
              <w:rStyle w:val="Zstupntext"/>
            </w:rPr>
            <w:t>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0648"/>
    <w:rsid w:val="0005342F"/>
    <w:rsid w:val="00084669"/>
    <w:rsid w:val="0009005A"/>
    <w:rsid w:val="000A4D77"/>
    <w:rsid w:val="00104C44"/>
    <w:rsid w:val="001179C0"/>
    <w:rsid w:val="001F1984"/>
    <w:rsid w:val="0027397A"/>
    <w:rsid w:val="002A2AB9"/>
    <w:rsid w:val="002C76A7"/>
    <w:rsid w:val="0034394B"/>
    <w:rsid w:val="00375B5E"/>
    <w:rsid w:val="00383FC4"/>
    <w:rsid w:val="003C1948"/>
    <w:rsid w:val="003D09EE"/>
    <w:rsid w:val="00435586"/>
    <w:rsid w:val="004477CC"/>
    <w:rsid w:val="0066019E"/>
    <w:rsid w:val="00660648"/>
    <w:rsid w:val="00772228"/>
    <w:rsid w:val="008C0E59"/>
    <w:rsid w:val="008D66D2"/>
    <w:rsid w:val="009C08B2"/>
    <w:rsid w:val="00A05AF8"/>
    <w:rsid w:val="00A411BF"/>
    <w:rsid w:val="00A43809"/>
    <w:rsid w:val="00A76259"/>
    <w:rsid w:val="00B255F4"/>
    <w:rsid w:val="00B409BD"/>
    <w:rsid w:val="00B52083"/>
    <w:rsid w:val="00BA4E10"/>
    <w:rsid w:val="00BF0BB4"/>
    <w:rsid w:val="00C85ABD"/>
    <w:rsid w:val="00CD1D13"/>
    <w:rsid w:val="00CF272B"/>
    <w:rsid w:val="00D547C7"/>
    <w:rsid w:val="00D60F63"/>
    <w:rsid w:val="00D64AD9"/>
    <w:rsid w:val="00E14847"/>
    <w:rsid w:val="00E23EF5"/>
    <w:rsid w:val="00EC103C"/>
    <w:rsid w:val="00F5370E"/>
    <w:rsid w:val="00F61D75"/>
    <w:rsid w:val="00F6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43809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8D66D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D66D2"/>
    <w:pPr>
      <w:spacing w:before="120" w:after="120" w:line="240" w:lineRule="auto"/>
      <w:jc w:val="both"/>
    </w:pPr>
    <w:rPr>
      <w:rFonts w:ascii="Arial Narrow" w:eastAsia="Times New Roman" w:hAnsi="Arial Narrow" w:cs="Times New Roman"/>
      <w:sz w:val="20"/>
      <w:szCs w:val="20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D66D2"/>
    <w:rPr>
      <w:rFonts w:ascii="Arial Narrow" w:eastAsia="Times New Roman" w:hAnsi="Arial Narrow" w:cs="Times New Roman"/>
      <w:sz w:val="20"/>
      <w:szCs w:val="20"/>
      <w:lang w:eastAsia="en-US"/>
    </w:rPr>
  </w:style>
  <w:style w:type="paragraph" w:customStyle="1" w:styleId="D3551973C5AC4D80BA318FA9BB4D76AF">
    <w:name w:val="D3551973C5AC4D80BA318FA9BB4D76AF"/>
    <w:rsid w:val="00084669"/>
  </w:style>
  <w:style w:type="paragraph" w:customStyle="1" w:styleId="E12D436F50FD4464B1D4B39B33B80CF0">
    <w:name w:val="E12D436F50FD4464B1D4B39B33B80CF0"/>
    <w:rsid w:val="00084669"/>
  </w:style>
  <w:style w:type="paragraph" w:customStyle="1" w:styleId="BBC153988F80459E9D5D3C1963B1055722">
    <w:name w:val="BBC153988F80459E9D5D3C1963B10557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BBCC87BE278E4C1682B8FA4FD0F9A80122">
    <w:name w:val="BBCC87BE278E4C1682B8FA4FD0F9A801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6FCA0832A6964006BB22ECFC28349AC622">
    <w:name w:val="6FCA0832A6964006BB22ECFC28349AC622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2B29CE5CA521442EA4AD48A6FE0796F723">
    <w:name w:val="2B29CE5CA521442EA4AD48A6FE0796F723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984E6DA26AB64470B017B375F16AD6A46">
    <w:name w:val="984E6DA26AB64470B017B375F16AD6A4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43BB4DEE7DAE4698B7CFB3C91BE682D16">
    <w:name w:val="43BB4DEE7DAE4698B7CFB3C91BE682D1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C3BA9D1808AD4816B300B5BD8C0C20DF6">
    <w:name w:val="C3BA9D1808AD4816B300B5BD8C0C20DF6"/>
    <w:rsid w:val="0066019E"/>
    <w:pPr>
      <w:spacing w:before="120" w:after="120" w:line="240" w:lineRule="auto"/>
      <w:jc w:val="both"/>
    </w:pPr>
    <w:rPr>
      <w:rFonts w:ascii="Arial Narrow" w:eastAsia="Times New Roman" w:hAnsi="Arial Narrow" w:cs="Times New Roman"/>
      <w:lang w:eastAsia="en-US"/>
    </w:rPr>
  </w:style>
  <w:style w:type="paragraph" w:customStyle="1" w:styleId="33B280A495384E3E8A28E723C9AD451A">
    <w:name w:val="33B280A495384E3E8A28E723C9AD451A"/>
    <w:rsid w:val="00F621F7"/>
    <w:rPr>
      <w:kern w:val="2"/>
      <w14:ligatures w14:val="standardContextual"/>
    </w:rPr>
  </w:style>
  <w:style w:type="paragraph" w:customStyle="1" w:styleId="E0E2A72F1C8E4578B0500E9F87B0DBFF">
    <w:name w:val="E0E2A72F1C8E4578B0500E9F87B0DBFF"/>
    <w:rsid w:val="009C08B2"/>
  </w:style>
  <w:style w:type="paragraph" w:customStyle="1" w:styleId="543A43AB93324AA6942DCD77A09CAF1D">
    <w:name w:val="543A43AB93324AA6942DCD77A09CAF1D"/>
    <w:rsid w:val="009C08B2"/>
  </w:style>
  <w:style w:type="paragraph" w:customStyle="1" w:styleId="E74D8E169BFA44B3BBE495651BDBF021">
    <w:name w:val="E74D8E169BFA44B3BBE495651BDBF021"/>
    <w:rsid w:val="009C08B2"/>
  </w:style>
  <w:style w:type="paragraph" w:customStyle="1" w:styleId="F44AFFC5AD534B468B52FF0E5473A4AD">
    <w:name w:val="F44AFFC5AD534B468B52FF0E5473A4AD"/>
    <w:rsid w:val="00A43809"/>
    <w:rPr>
      <w:kern w:val="2"/>
      <w14:ligatures w14:val="standardContextual"/>
    </w:rPr>
  </w:style>
  <w:style w:type="paragraph" w:customStyle="1" w:styleId="4DCD10E604E945D2B2A0AEEA73B28505">
    <w:name w:val="4DCD10E604E945D2B2A0AEEA73B28505"/>
    <w:rsid w:val="00A43809"/>
    <w:rPr>
      <w:kern w:val="2"/>
      <w14:ligatures w14:val="standardContextual"/>
    </w:rPr>
  </w:style>
  <w:style w:type="paragraph" w:customStyle="1" w:styleId="CD9325B830D34F998056001865271B73">
    <w:name w:val="CD9325B830D34F998056001865271B73"/>
    <w:rsid w:val="00A4380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1BC81-F104-47DF-BD79-57BCA93C0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C13052-DA2A-40A4-B3AF-D6FC45346BC5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3.xml><?xml version="1.0" encoding="utf-8"?>
<ds:datastoreItem xmlns:ds="http://schemas.openxmlformats.org/officeDocument/2006/customXml" ds:itemID="{5269AF4B-6CEC-4E4B-9C2D-9A5AE31464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0946E4-AB6F-4340-A08A-6F08D374853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3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ďa Voráčová</dc:creator>
  <cp:keywords/>
  <dc:description/>
  <cp:lastModifiedBy>Lucie Pavelková</cp:lastModifiedBy>
  <cp:revision>2</cp:revision>
  <dcterms:created xsi:type="dcterms:W3CDTF">2025-03-24T15:13:00Z</dcterms:created>
  <dcterms:modified xsi:type="dcterms:W3CDTF">2025-03-2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